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FD3432" w14:textId="1DF43FE6" w:rsidR="00B33D0E" w:rsidRDefault="002159D6" w:rsidP="002159D6">
      <w:pPr>
        <w:pStyle w:val="Title"/>
      </w:pPr>
      <w:r>
        <w:t>UCSO Vessel</w:t>
      </w:r>
      <w:r w:rsidR="00525CCC">
        <w:t>s’</w:t>
      </w:r>
      <w:r>
        <w:t xml:space="preserve"> API Walkthrough</w:t>
      </w:r>
    </w:p>
    <w:p w14:paraId="724A087E" w14:textId="6BA53634" w:rsidR="002159D6" w:rsidRDefault="002159D6" w:rsidP="002159D6">
      <w:pPr>
        <w:pStyle w:val="Heading6"/>
      </w:pPr>
      <w:r w:rsidRPr="002159D6">
        <w:t>In this walkthrough, we will add UCSO support to the default ShuttlePB. You must set up the project as detailed in the manual. You can find the completed example in ‘Orbitersdk/samples/UCSO/ShuttlePB’.</w:t>
      </w:r>
    </w:p>
    <w:p w14:paraId="038A5736" w14:textId="44D46DEA" w:rsidR="002159D6" w:rsidRDefault="002159D6" w:rsidP="002159D6">
      <w:pPr>
        <w:pStyle w:val="Heading8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31616" behindDoc="0" locked="0" layoutInCell="1" allowOverlap="1" wp14:anchorId="7A0CE8EB" wp14:editId="73858E32">
                <wp:simplePos x="0" y="0"/>
                <wp:positionH relativeFrom="column">
                  <wp:posOffset>0</wp:posOffset>
                </wp:positionH>
                <wp:positionV relativeFrom="paragraph">
                  <wp:posOffset>706120</wp:posOffset>
                </wp:positionV>
                <wp:extent cx="5930900" cy="2520950"/>
                <wp:effectExtent l="0" t="0" r="12700" b="1270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0900" cy="252095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B38490C" w14:textId="4D542DD2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#includ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&lt;UCSO</w:t>
                            </w:r>
                            <w:r w:rsidR="009D6808"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/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Vessel.h&gt;</w:t>
                            </w:r>
                          </w:p>
                          <w:p w14:paraId="39574473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………………………</w:t>
                            </w:r>
                          </w:p>
                          <w:p w14:paraId="63E9C99D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public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1AE88413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………………………</w:t>
                            </w:r>
                          </w:p>
                          <w:p w14:paraId="651F7FED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lbkConsumeBufferedKey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DWORD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key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oo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down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har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*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kstat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047B9BB1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oo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lbkDrawHUD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mod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onst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HUDPAINTSPEC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*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hps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oapi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Sketchpad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*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15107AB1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void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lbkPreStep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doubl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imt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doubl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imdt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doubl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mjd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343FA447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privat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088E18AE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………………………</w:t>
                            </w:r>
                          </w:p>
                          <w:p w14:paraId="4E55795E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::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* ucso;</w:t>
                            </w:r>
                          </w:p>
                          <w:p w14:paraId="401DE0CB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ATTACHMENTHANDL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attachmentHandle =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nullptr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554596D3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69B7F6A4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cargoIndex =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0; 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8000"/>
                                <w:sz w:val="19"/>
                                <w:szCs w:val="19"/>
                              </w:rPr>
                              <w:t>/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8000"/>
                                <w:sz w:val="19"/>
                                <w:szCs w:val="19"/>
                              </w:rPr>
                              <w:t>/ For the cargo selection on the HUD</w:t>
                            </w:r>
                          </w:p>
                          <w:p w14:paraId="517DD130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har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buffer[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256];   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8000"/>
                                <w:sz w:val="19"/>
                                <w:szCs w:val="19"/>
                              </w:rPr>
                              <w:t>// To draw on the HUD</w:t>
                            </w:r>
                          </w:p>
                          <w:p w14:paraId="62CEEF95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onst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har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* message;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8000"/>
                                <w:sz w:val="19"/>
                                <w:szCs w:val="19"/>
                              </w:rPr>
                              <w:t>// To show messages on the HUD</w:t>
                            </w:r>
                          </w:p>
                          <w:p w14:paraId="37CA1C78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doubl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timer =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0;   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8000"/>
                                <w:sz w:val="19"/>
                                <w:szCs w:val="19"/>
                              </w:rPr>
                              <w:t>// To show the messages for 5 seconds on the HUD</w:t>
                            </w:r>
                          </w:p>
                          <w:p w14:paraId="0A32DE8E" w14:textId="2E048A67" w:rsidR="002159D6" w:rsidRP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}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0CE8E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55.6pt;width:467pt;height:198.5pt;z-index:2516316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" fillcolor="white [3201]" strokecolor="#2683c6 [3205]" strokeweight="1pt">
                <v:textbox>
                  <w:txbxContent>
                    <w:p w14:paraId="7B38490C" w14:textId="4D542DD2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#includ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&lt;UCSO</w:t>
                      </w:r>
                      <w:r w:rsidR="009D6808"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/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Vessel.h&gt;</w:t>
                      </w:r>
                    </w:p>
                    <w:p w14:paraId="39574473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………………………</w:t>
                      </w:r>
                    </w:p>
                    <w:p w14:paraId="63E9C99D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public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14:paraId="1AE88413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………………………</w:t>
                      </w:r>
                    </w:p>
                    <w:p w14:paraId="651F7FED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lbkConsumeBufferedKey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DWORD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key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oo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down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har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*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kstat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14:paraId="047B9BB1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oo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lbkDrawHUD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mod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onst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HUDPAINTSPEC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*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hps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oapi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Sketchpad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*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14:paraId="15107AB1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void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lbkPreStep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doubl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imt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doubl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imdt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doubl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mjd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14:paraId="343FA447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privat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14:paraId="088E18AE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………………………</w:t>
                      </w:r>
                    </w:p>
                    <w:p w14:paraId="4E55795E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::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* ucso;</w:t>
                      </w:r>
                    </w:p>
                    <w:p w14:paraId="401DE0CB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ATTACHMENTHANDL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attachmentHandle =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nullptr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554596D3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69B7F6A4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cargoIndex =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0; 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8000"/>
                          <w:sz w:val="19"/>
                          <w:szCs w:val="19"/>
                        </w:rPr>
                        <w:t>/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8000"/>
                          <w:sz w:val="19"/>
                          <w:szCs w:val="19"/>
                        </w:rPr>
                        <w:t>/ For the cargo selection on the HUD</w:t>
                      </w:r>
                    </w:p>
                    <w:p w14:paraId="517DD130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har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buffer[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256];   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8000"/>
                          <w:sz w:val="19"/>
                          <w:szCs w:val="19"/>
                        </w:rPr>
                        <w:t>// To draw on the HUD</w:t>
                      </w:r>
                    </w:p>
                    <w:p w14:paraId="62CEEF95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onst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har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* message;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8000"/>
                          <w:sz w:val="19"/>
                          <w:szCs w:val="19"/>
                        </w:rPr>
                        <w:t>// To show messages on the HUD</w:t>
                      </w:r>
                    </w:p>
                    <w:p w14:paraId="37CA1C78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doubl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timer =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0;   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8000"/>
                          <w:sz w:val="19"/>
                          <w:szCs w:val="19"/>
                        </w:rPr>
                        <w:t>// To show the messages for 5 seconds on the HUD</w:t>
                      </w:r>
                    </w:p>
                    <w:p w14:paraId="0A32DE8E" w14:textId="2E048A67" w:rsidR="002159D6" w:rsidRP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};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2159D6">
        <w:t>Start by including the vessel</w:t>
      </w:r>
      <w:r w:rsidR="009D6808">
        <w:t>s’</w:t>
      </w:r>
      <w:r w:rsidRPr="002159D6">
        <w:t xml:space="preserve"> API header file and making an instance of it. Add </w:t>
      </w:r>
      <w:r>
        <w:rPr>
          <w:rFonts w:ascii="Consolas" w:hAnsi="Consolas" w:cs="Consolas"/>
          <w:color w:val="000000"/>
          <w:sz w:val="19"/>
          <w:szCs w:val="19"/>
        </w:rPr>
        <w:t>clbkConsumeBufferedKey</w:t>
      </w:r>
      <w:r w:rsidRPr="002159D6">
        <w:t xml:space="preserve"> to intercept keyboard commands, </w:t>
      </w:r>
      <w:r>
        <w:rPr>
          <w:rFonts w:ascii="Consolas" w:hAnsi="Consolas" w:cs="Consolas"/>
          <w:color w:val="000000"/>
          <w:sz w:val="19"/>
          <w:szCs w:val="19"/>
        </w:rPr>
        <w:t>clbkDrawHUD</w:t>
      </w:r>
      <w:r w:rsidRPr="002159D6">
        <w:t xml:space="preserve"> to draw on the HUD, and </w:t>
      </w:r>
      <w:r>
        <w:rPr>
          <w:rFonts w:ascii="Consolas" w:hAnsi="Consolas" w:cs="Consolas"/>
          <w:color w:val="000000"/>
          <w:sz w:val="19"/>
          <w:szCs w:val="19"/>
        </w:rPr>
        <w:t>clbkPreStep</w:t>
      </w:r>
      <w:r w:rsidRPr="002159D6">
        <w:t xml:space="preserve"> to set the messages timer.</w:t>
      </w:r>
    </w:p>
    <w:p w14:paraId="149AAD96" w14:textId="52C2E57A" w:rsidR="002159D6" w:rsidRDefault="002159D6" w:rsidP="002159D6">
      <w:pPr>
        <w:pStyle w:val="Heading8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32640" behindDoc="0" locked="0" layoutInCell="1" allowOverlap="1" wp14:anchorId="5EAFBFDA" wp14:editId="4D48C048">
                <wp:simplePos x="0" y="0"/>
                <wp:positionH relativeFrom="column">
                  <wp:posOffset>0</wp:posOffset>
                </wp:positionH>
                <wp:positionV relativeFrom="paragraph">
                  <wp:posOffset>2992755</wp:posOffset>
                </wp:positionV>
                <wp:extent cx="5918200" cy="1511300"/>
                <wp:effectExtent l="0" t="0" r="25400" b="1270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8200" cy="151130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D095DE1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ShuttlePB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huttlePB(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OBJHANDL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h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flightmod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) :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3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h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flightmod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2B634F6A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1BEA64B6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ucso =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::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CreateInstance(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this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0A264D5F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7A72F246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printf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buffer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UCSO version: %s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ucso-&gt;GetUCSOVersion());</w:t>
                            </w:r>
                          </w:p>
                          <w:p w14:paraId="26C5738C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message = _strdup(buffer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  <w:proofErr w:type="gramEnd"/>
                          </w:p>
                          <w:p w14:paraId="7FEE8F1B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7DF5096C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28110EB4" w14:textId="4DF43BD9" w:rsidR="002159D6" w:rsidRP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ShuttlePB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~ShuttlePB() {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delet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ucso; 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AFBFDA" id="_x0000_s1027" type="#_x0000_t202" style="position:absolute;margin-left:0;margin-top:235.65pt;width:466pt;height:119pt;z-index:2516326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" fillcolor="white [3201]" strokecolor="#2683c6 [3205]" strokeweight="1pt">
                <v:textbox>
                  <w:txbxContent>
                    <w:p w14:paraId="3D095DE1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ShuttlePB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huttlePB(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OBJHANDL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h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flightmod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) :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3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h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flightmod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</w:t>
                      </w:r>
                    </w:p>
                    <w:p w14:paraId="2B634F6A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{</w:t>
                      </w:r>
                    </w:p>
                    <w:p w14:paraId="1BEA64B6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 xml:space="preserve">ucso =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::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CreateInstance(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this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14:paraId="0A264D5F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7A72F246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printf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buffer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UCSO version: %s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ucso-&gt;GetUCSOVersion());</w:t>
                      </w:r>
                    </w:p>
                    <w:p w14:paraId="26C5738C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message = _strdup(buffer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;</w:t>
                      </w:r>
                      <w:proofErr w:type="gramEnd"/>
                    </w:p>
                    <w:p w14:paraId="7FEE8F1B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}</w:t>
                      </w:r>
                    </w:p>
                    <w:p w14:paraId="7DF5096C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28110EB4" w14:textId="4DF43BD9" w:rsidR="002159D6" w:rsidRP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ShuttlePB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~ShuttlePB() {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delet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ucso; }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2159D6">
        <w:t>Initialize the API instance in the constructor and destroy it in the destructor.</w:t>
      </w:r>
    </w:p>
    <w:p w14:paraId="7E541494" w14:textId="5F635DC5" w:rsidR="002159D6" w:rsidRDefault="002159D6" w:rsidP="002159D6">
      <w:pPr>
        <w:pStyle w:val="Heading8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34688" behindDoc="0" locked="0" layoutInCell="1" allowOverlap="1" wp14:anchorId="566DE8BE" wp14:editId="6AEEAE76">
                <wp:simplePos x="0" y="0"/>
                <wp:positionH relativeFrom="column">
                  <wp:posOffset>6350</wp:posOffset>
                </wp:positionH>
                <wp:positionV relativeFrom="paragraph">
                  <wp:posOffset>1967230</wp:posOffset>
                </wp:positionV>
                <wp:extent cx="5918200" cy="1244600"/>
                <wp:effectExtent l="0" t="0" r="25400" b="1270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8200" cy="124460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DF519A2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void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ShuttlePB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lbkSetClassCaps (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FILEHANDL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cfg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7EE53D1B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3B662C2C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      ………………………</w:t>
                            </w:r>
                          </w:p>
                          <w:p w14:paraId="59B95519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attachmentHandle =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reateAttachment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fals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{ 0,-1,-1.3 }, { 0,-1,0 }, { 0,0,1 }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UCSO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36027401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</w:p>
                          <w:p w14:paraId="17290EA0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ucso-&gt;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etSlotAttachment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0, attachmentHandle);</w:t>
                            </w:r>
                          </w:p>
                          <w:p w14:paraId="1D2E1128" w14:textId="6F214518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6DE8BE" id="_x0000_s1028" type="#_x0000_t202" style="position:absolute;margin-left:.5pt;margin-top:154.9pt;width:466pt;height:98pt;z-index:2516346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" fillcolor="white [3201]" strokecolor="#2683c6 [3205]" strokeweight="1pt">
                <v:textbox>
                  <w:txbxContent>
                    <w:p w14:paraId="3DF519A2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void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ShuttlePB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lbkSetClassCaps (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FILEHANDL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cfg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</w:t>
                      </w:r>
                    </w:p>
                    <w:p w14:paraId="7EE53D1B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{</w:t>
                      </w:r>
                    </w:p>
                    <w:p w14:paraId="3B662C2C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      ………………………</w:t>
                      </w:r>
                    </w:p>
                    <w:p w14:paraId="59B95519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 xml:space="preserve">attachmentHandle =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reateAttachment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fals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{ 0,-1,-1.3 }, { 0,-1,0 }, { 0,0,1 }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UCSO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14:paraId="36027401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</w:p>
                    <w:p w14:paraId="17290EA0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ucso-&gt;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etSlotAttachment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0, attachmentHandle);</w:t>
                      </w:r>
                    </w:p>
                    <w:p w14:paraId="1D2E1128" w14:textId="6F214518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}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2159D6">
        <w:t xml:space="preserve">Add the cargo slot and attachment handle to the API in the </w:t>
      </w:r>
      <w:r>
        <w:rPr>
          <w:rFonts w:ascii="Consolas" w:hAnsi="Consolas" w:cs="Consolas"/>
          <w:color w:val="000000"/>
          <w:sz w:val="19"/>
          <w:szCs w:val="19"/>
        </w:rPr>
        <w:t>clbkSetClassCaps</w:t>
      </w:r>
      <w:r w:rsidRPr="002159D6">
        <w:t xml:space="preserve"> method.</w:t>
      </w:r>
    </w:p>
    <w:p w14:paraId="0D88C8D1" w14:textId="77777777" w:rsidR="002159D6" w:rsidRDefault="002159D6" w:rsidP="002159D6">
      <w:pPr>
        <w:pStyle w:val="Heading8"/>
      </w:pPr>
    </w:p>
    <w:p w14:paraId="062F9CB4" w14:textId="26F4B0E5" w:rsidR="002159D6" w:rsidRDefault="002159D6" w:rsidP="002159D6">
      <w:pPr>
        <w:pStyle w:val="Heading8"/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36736" behindDoc="0" locked="0" layoutInCell="1" allowOverlap="1" wp14:anchorId="7FA786AF" wp14:editId="3A07D56B">
                <wp:simplePos x="0" y="0"/>
                <wp:positionH relativeFrom="column">
                  <wp:posOffset>0</wp:posOffset>
                </wp:positionH>
                <wp:positionV relativeFrom="paragraph">
                  <wp:posOffset>463550</wp:posOffset>
                </wp:positionV>
                <wp:extent cx="5924550" cy="7181850"/>
                <wp:effectExtent l="0" t="0" r="19050" b="1905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4550" cy="718185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EBF1167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ShuttlePB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lbkConsumeBufferedKey(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DWORD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key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oo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down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har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*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kstat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730B665F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17632F11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!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down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)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0;</w:t>
                            </w:r>
                          </w:p>
                          <w:p w14:paraId="53117006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5F036FA4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6F008A"/>
                                <w:sz w:val="19"/>
                                <w:szCs w:val="19"/>
                              </w:rPr>
                              <w:t>KEYMOD_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6F008A"/>
                                <w:sz w:val="19"/>
                                <w:szCs w:val="19"/>
                              </w:rPr>
                              <w:t>SHIFT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kstat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))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8000"/>
                                <w:sz w:val="19"/>
                                <w:szCs w:val="19"/>
                              </w:rPr>
                              <w:t>// If Shift key is pressed</w:t>
                            </w:r>
                          </w:p>
                          <w:p w14:paraId="21DEE223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{ </w:t>
                            </w:r>
                          </w:p>
                          <w:p w14:paraId="7E962058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switch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key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6063C2AF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6E309102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6F008A"/>
                                <w:sz w:val="19"/>
                                <w:szCs w:val="19"/>
                              </w:rPr>
                              <w:t>OAPI_KEY_A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5837E6F9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switch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(ucso-&gt;AddCargo(cargoIndex)) </w:t>
                            </w:r>
                          </w:p>
                          <w:p w14:paraId="73A4B200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104D9826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::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GRAPPLE_SLOT_OCCUPIED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0BD29DE2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message =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Couldn't add the selected cargo: the slot is occupied.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29FFA3CC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4F3B8188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::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GRAPPLE_SUCCEEDED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38E50FA1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message =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The selected cargo is added successfully.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4695696E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6CFA87E9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::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NO_CARGO_IN_RANG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623CE583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message =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Couldn't add the selected cargo: the index is invalid.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553DB3C5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3B267CF6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::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GRAPPLE_FAILED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4E94AE87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message =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Couldn't add the selected cargo.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38F83D9F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2660C8AA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default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: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69FEFBAB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7609CE1F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timer =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0;</w:t>
                            </w:r>
                            <w:proofErr w:type="gramEnd"/>
                          </w:p>
                          <w:p w14:paraId="713576E4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1;</w:t>
                            </w:r>
                            <w:proofErr w:type="gramEnd"/>
                          </w:p>
                          <w:p w14:paraId="2B1EFDF1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5F00DCCB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6F008A"/>
                                <w:sz w:val="19"/>
                                <w:szCs w:val="19"/>
                              </w:rPr>
                              <w:t>OAPI_KEY_G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3F233435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switch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(ucso-&gt;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GrappleCargo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)</w:t>
                            </w:r>
                          </w:p>
                          <w:p w14:paraId="4496B4A3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649CB3D2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::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GRAPPLE_SUCCEEDED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6AAB5AA0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message =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The nearest cargo is grappled successfully.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4AC09613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594A2A99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::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NO_CARGO_IN_RANG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0D51054E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message =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Couldn't grapple cargo: no grappleable cargo in range.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78452D04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10DCEEB0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::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GRAPPLE_SLOT_OCCUPIED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06BD8FB6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message =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Couldn't grapple cargo: the slot is occupied.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313EEE51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564971EA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::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GRAPPLE_FAILED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5AA40BB4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message =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Couldn't grapple cargo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6261CF3B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5D57F847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default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: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12DCA093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3508E6A5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timer =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0;</w:t>
                            </w:r>
                            <w:proofErr w:type="gramEnd"/>
                          </w:p>
                          <w:p w14:paraId="31A0DCB7" w14:textId="59932AC2" w:rsidR="002159D6" w:rsidRP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1;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A786AF" id="_x0000_s1029" type="#_x0000_t202" style="position:absolute;margin-left:0;margin-top:36.5pt;width:466.5pt;height:565.5pt;z-index:2516367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" fillcolor="white [3201]" strokecolor="#2683c6 [3205]" strokeweight="1pt">
                <v:textbox>
                  <w:txbxContent>
                    <w:p w14:paraId="2EBF1167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ShuttlePB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lbkConsumeBufferedKey(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DWORD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key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oo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down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har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*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kstat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</w:t>
                      </w:r>
                    </w:p>
                    <w:p w14:paraId="730B665F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{</w:t>
                      </w:r>
                    </w:p>
                    <w:p w14:paraId="17632F11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!</w:t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down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)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0;</w:t>
                      </w:r>
                    </w:p>
                    <w:p w14:paraId="53117006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5F036FA4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Consolas" w:hAnsi="Consolas" w:cs="Consolas"/>
                          <w:noProof w:val="0"/>
                          <w:color w:val="6F008A"/>
                          <w:sz w:val="19"/>
                          <w:szCs w:val="19"/>
                        </w:rPr>
                        <w:t>KEYMOD_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6F008A"/>
                          <w:sz w:val="19"/>
                          <w:szCs w:val="19"/>
                        </w:rPr>
                        <w:t>SHIFT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kstat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))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8000"/>
                          <w:sz w:val="19"/>
                          <w:szCs w:val="19"/>
                        </w:rPr>
                        <w:t>// If Shift key is pressed</w:t>
                      </w:r>
                    </w:p>
                    <w:p w14:paraId="21DEE223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 xml:space="preserve">{ </w:t>
                      </w:r>
                    </w:p>
                    <w:p w14:paraId="7E962058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switch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key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</w:t>
                      </w:r>
                    </w:p>
                    <w:p w14:paraId="6063C2AF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6E309102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6F008A"/>
                          <w:sz w:val="19"/>
                          <w:szCs w:val="19"/>
                        </w:rPr>
                        <w:t>OAPI_KEY_A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14:paraId="5837E6F9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switch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(ucso-&gt;AddCargo(cargoIndex)) </w:t>
                      </w:r>
                    </w:p>
                    <w:p w14:paraId="73A4B200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104D9826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::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GRAPPLE_SLOT_OCCUPIED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14:paraId="0BD29DE2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 xml:space="preserve">message =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Couldn't add the selected cargo: the slot is occupied.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29FFA3CC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4F3B8188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::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GRAPPLE_SUCCEEDED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14:paraId="38E50FA1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 xml:space="preserve">message =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The selected cargo is added successfully.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4695696E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6CFA87E9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::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NO_CARGO_IN_RANG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14:paraId="623CE583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 xml:space="preserve">message =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Couldn't add the selected cargo: the index is invalid.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553DB3C5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3B267CF6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::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GRAPPLE_FAILED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14:paraId="4E94AE87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 xml:space="preserve">message =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Couldn't add the selected cargo.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38F83D9F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2660C8AA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default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: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69FEFBAB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7609CE1F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 xml:space="preserve">timer =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0;</w:t>
                      </w:r>
                      <w:proofErr w:type="gramEnd"/>
                    </w:p>
                    <w:p w14:paraId="713576E4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1;</w:t>
                      </w:r>
                      <w:proofErr w:type="gramEnd"/>
                    </w:p>
                    <w:p w14:paraId="2B1EFDF1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5F00DCCB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6F008A"/>
                          <w:sz w:val="19"/>
                          <w:szCs w:val="19"/>
                        </w:rPr>
                        <w:t>OAPI_KEY_G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14:paraId="3F233435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switch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(ucso-&gt;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GrappleCargo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)</w:t>
                      </w:r>
                    </w:p>
                    <w:p w14:paraId="4496B4A3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649CB3D2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::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GRAPPLE_SUCCEEDED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14:paraId="6AAB5AA0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 xml:space="preserve">message =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The nearest cargo is grappled successfully.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4AC09613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594A2A99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::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NO_CARGO_IN_RANG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14:paraId="0D51054E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 xml:space="preserve">message =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Couldn't grapple cargo: no grappleable cargo in range.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78452D04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10DCEEB0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::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GRAPPLE_SLOT_OCCUPIED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14:paraId="06BD8FB6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 xml:space="preserve">message =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Couldn't grapple cargo: the slot is occupied.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313EEE51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564971EA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::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GRAPPLE_FAILED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14:paraId="5AA40BB4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 xml:space="preserve">message =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Couldn't grapple cargo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6261CF3B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5D57F847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default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: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12DCA093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3508E6A5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 xml:space="preserve">timer =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0;</w:t>
                      </w:r>
                      <w:proofErr w:type="gramEnd"/>
                    </w:p>
                    <w:p w14:paraId="31A0DCB7" w14:textId="59932AC2" w:rsidR="002159D6" w:rsidRP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1;</w:t>
                      </w:r>
                      <w:proofErr w:type="gramEnd"/>
                    </w:p>
                  </w:txbxContent>
                </v:textbox>
                <w10:wrap type="square"/>
              </v:shape>
            </w:pict>
          </mc:Fallback>
        </mc:AlternateContent>
      </w:r>
      <w:r w:rsidRPr="002159D6">
        <w:t>Intercept the keyboard commands to redirect them to the API</w:t>
      </w:r>
      <w:r>
        <w:t xml:space="preserve"> </w:t>
      </w:r>
      <w:r w:rsidRPr="002159D6">
        <w:t>and set the message to show the result.</w:t>
      </w:r>
    </w:p>
    <w:p w14:paraId="143311E4" w14:textId="0642235C" w:rsidR="002159D6" w:rsidRDefault="002159D6" w:rsidP="002159D6">
      <w:pPr>
        <w:pStyle w:val="Heading8"/>
      </w:pPr>
    </w:p>
    <w:p w14:paraId="3253377F" w14:textId="3D84CA05" w:rsidR="002159D6" w:rsidRDefault="002159D6" w:rsidP="002159D6">
      <w:pPr>
        <w:pStyle w:val="Heading8"/>
      </w:pPr>
    </w:p>
    <w:p w14:paraId="2A46F537" w14:textId="7F39F8D2" w:rsidR="002159D6" w:rsidRPr="002159D6" w:rsidRDefault="002159D6" w:rsidP="002159D6">
      <w:pPr>
        <w:pStyle w:val="Heading8"/>
      </w:pPr>
    </w:p>
    <w:p w14:paraId="6E0B992E" w14:textId="0A0CDF62" w:rsidR="002159D6" w:rsidRDefault="002159D6" w:rsidP="002159D6">
      <w:pPr>
        <w:pStyle w:val="Heading8"/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46976" behindDoc="0" locked="0" layoutInCell="1" allowOverlap="1" wp14:anchorId="0CD3413D" wp14:editId="5144C887">
                <wp:simplePos x="0" y="0"/>
                <wp:positionH relativeFrom="column">
                  <wp:posOffset>0</wp:posOffset>
                </wp:positionH>
                <wp:positionV relativeFrom="paragraph">
                  <wp:posOffset>1270</wp:posOffset>
                </wp:positionV>
                <wp:extent cx="5930900" cy="7188200"/>
                <wp:effectExtent l="0" t="0" r="12700" b="1270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0900" cy="718820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E007485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6F008A"/>
                                <w:sz w:val="19"/>
                                <w:szCs w:val="19"/>
                              </w:rPr>
                              <w:t>OAPI_KEY_R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0282E112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switch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(ucso-&gt;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ReleaseCargo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)</w:t>
                            </w:r>
                          </w:p>
                          <w:p w14:paraId="72011F57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301C4877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::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RELEASE_SUCCEEDED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4814D160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message =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The grappled cargo is released successfully.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61B1290A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64804450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::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NO_EMPTY_POSITION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27C9AF8B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message =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Couldn't release the grappled cargo: no empty position nearby.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7F603259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28786BC8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::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RELEASE_SLOT_EMPTY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2ECB9D6A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message =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Couldn't release the grappled cargo: the slot is empty.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5462C978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6CD7D1E3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::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RELEASE_FAILED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2E9BF4BE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message =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Couldn't release the grappled cargo.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3008D97E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5E8C80A7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default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: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4F306441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0E82E66F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timer =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0;</w:t>
                            </w:r>
                            <w:proofErr w:type="gramEnd"/>
                          </w:p>
                          <w:p w14:paraId="4ECEFB7A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1;</w:t>
                            </w:r>
                            <w:proofErr w:type="gramEnd"/>
                          </w:p>
                          <w:p w14:paraId="75925846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0A517749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6F008A"/>
                                <w:sz w:val="19"/>
                                <w:szCs w:val="19"/>
                              </w:rPr>
                              <w:t>OAPI_KEY_P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7259D6C0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(ucso-&gt;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PackCargo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)) message =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The nearest cargo is packed successfully.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7B907C88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els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message =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Couldn't pack the nearest cargo: no packable cargo in range or the packing failed.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7106661D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timer =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0;</w:t>
                            </w:r>
                            <w:proofErr w:type="gramEnd"/>
                          </w:p>
                          <w:p w14:paraId="1D88585B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1;</w:t>
                            </w:r>
                            <w:proofErr w:type="gramEnd"/>
                          </w:p>
                          <w:p w14:paraId="12B24B3E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5CFD3521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6F008A"/>
                                <w:sz w:val="19"/>
                                <w:szCs w:val="19"/>
                              </w:rPr>
                              <w:t>OAPI_KEY_U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78EC283F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(ucso-&gt;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npackCargo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)) message =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The nearest cargo is unpacked successfully.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16D1035B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els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message =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Couldn't unpack the nearest cargo: no unpackable cargo in range or the unpacking failed.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6B7A874F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timer =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0;</w:t>
                            </w:r>
                            <w:proofErr w:type="gramEnd"/>
                          </w:p>
                          <w:p w14:paraId="56A5C5F4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1;</w:t>
                            </w:r>
                            <w:proofErr w:type="gramEnd"/>
                          </w:p>
                          <w:p w14:paraId="30A7FCFB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37A0ECC5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6F008A"/>
                                <w:sz w:val="19"/>
                                <w:szCs w:val="19"/>
                              </w:rPr>
                              <w:t>OAPI_KEY_F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33A81543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5244810F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doubl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requiredMass =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GetMaxFuelMass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 - GetFuelMass();</w:t>
                            </w:r>
                          </w:p>
                          <w:p w14:paraId="2917EE7F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16255402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8000"/>
                                <w:sz w:val="19"/>
                                <w:szCs w:val="19"/>
                              </w:rPr>
                              <w:t>// Drain the required mass to fill the tank, by subtracting the maximum mass from the current mass</w:t>
                            </w:r>
                          </w:p>
                          <w:p w14:paraId="31148A59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doubl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drainedMass = ucso-&gt;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DrainCargoResource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fuel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requiredMass);</w:t>
                            </w:r>
                          </w:p>
                          <w:p w14:paraId="7C0C45F4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8000"/>
                                <w:sz w:val="19"/>
                                <w:szCs w:val="19"/>
                              </w:rPr>
                              <w:t>// If no resource cargo is available, drain from the nearest station or unpacked resource</w:t>
                            </w:r>
                          </w:p>
                          <w:p w14:paraId="482A2151" w14:textId="3F37BF3D" w:rsidR="002159D6" w:rsidRP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drainedMass == 0) drainedMass = ucso-&gt;DrainStationOrUnpackedResource(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fuel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requiredMass)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D3413D" id="_x0000_s1030" type="#_x0000_t202" style="position:absolute;margin-left:0;margin-top:.1pt;width:467pt;height:566pt;z-index:2516469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" fillcolor="white [3201]" strokecolor="#2683c6 [3205]" strokeweight="1pt">
                <v:textbox>
                  <w:txbxContent>
                    <w:p w14:paraId="4E007485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6F008A"/>
                          <w:sz w:val="19"/>
                          <w:szCs w:val="19"/>
                        </w:rPr>
                        <w:t>OAPI_KEY_R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14:paraId="0282E112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switch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(ucso-&gt;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ReleaseCargo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)</w:t>
                      </w:r>
                    </w:p>
                    <w:p w14:paraId="72011F57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301C4877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::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RELEASE_SUCCEEDED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14:paraId="4814D160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 xml:space="preserve">message =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The grappled cargo is released successfully.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61B1290A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64804450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::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NO_EMPTY_POSITION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14:paraId="27C9AF8B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 xml:space="preserve">message =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Couldn't release the grappled cargo: no empty position nearby.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7F603259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28786BC8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::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RELEASE_SLOT_EMPTY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14:paraId="2ECB9D6A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 xml:space="preserve">message =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Couldn't release the grappled cargo: the slot is empty.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5462C978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6CD7D1E3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::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RELEASE_FAILED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14:paraId="2E9BF4BE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 xml:space="preserve">message =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Couldn't release the grappled cargo.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3008D97E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5E8C80A7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default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: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4F306441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0E82E66F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 xml:space="preserve">timer =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0;</w:t>
                      </w:r>
                      <w:proofErr w:type="gramEnd"/>
                    </w:p>
                    <w:p w14:paraId="4ECEFB7A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1;</w:t>
                      </w:r>
                      <w:proofErr w:type="gramEnd"/>
                    </w:p>
                    <w:p w14:paraId="75925846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0A517749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6F008A"/>
                          <w:sz w:val="19"/>
                          <w:szCs w:val="19"/>
                        </w:rPr>
                        <w:t>OAPI_KEY_P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14:paraId="7259D6C0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(ucso-&gt;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PackCargo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)) message =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The nearest cargo is packed successfully.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7B907C88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els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message =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Couldn't pack the nearest cargo: no packable cargo in range or the packing failed.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7106661D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 xml:space="preserve">timer =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0;</w:t>
                      </w:r>
                      <w:proofErr w:type="gramEnd"/>
                    </w:p>
                    <w:p w14:paraId="1D88585B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1;</w:t>
                      </w:r>
                      <w:proofErr w:type="gramEnd"/>
                    </w:p>
                    <w:p w14:paraId="12B24B3E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5CFD3521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6F008A"/>
                          <w:sz w:val="19"/>
                          <w:szCs w:val="19"/>
                        </w:rPr>
                        <w:t>OAPI_KEY_U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14:paraId="78EC283F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(ucso-&gt;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npackCargo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)) message =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The nearest cargo is unpacked successfully.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16D1035B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els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message =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Couldn't unpack the nearest cargo: no unpackable cargo in range or the unpacking failed.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6B7A874F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 xml:space="preserve">timer =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0;</w:t>
                      </w:r>
                      <w:proofErr w:type="gramEnd"/>
                    </w:p>
                    <w:p w14:paraId="56A5C5F4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1;</w:t>
                      </w:r>
                      <w:proofErr w:type="gramEnd"/>
                    </w:p>
                    <w:p w14:paraId="30A7FCFB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37A0ECC5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6F008A"/>
                          <w:sz w:val="19"/>
                          <w:szCs w:val="19"/>
                        </w:rPr>
                        <w:t>OAPI_KEY_F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14:paraId="33A81543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5244810F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doubl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requiredMass =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GetMaxFuelMass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 - GetFuelMass();</w:t>
                      </w:r>
                    </w:p>
                    <w:p w14:paraId="2917EE7F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16255402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8000"/>
                          <w:sz w:val="19"/>
                          <w:szCs w:val="19"/>
                        </w:rPr>
                        <w:t>// Drain the required mass to fill the tank, by subtracting the maximum mass from the current mass</w:t>
                      </w:r>
                    </w:p>
                    <w:p w14:paraId="31148A59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doubl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drainedMass = ucso-&gt;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DrainCargoResource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fuel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requiredMass);</w:t>
                      </w:r>
                    </w:p>
                    <w:p w14:paraId="7C0C45F4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8000"/>
                          <w:sz w:val="19"/>
                          <w:szCs w:val="19"/>
                        </w:rPr>
                        <w:t>// If no resource cargo is available, drain from the nearest station or unpacked resource</w:t>
                      </w:r>
                    </w:p>
                    <w:p w14:paraId="482A2151" w14:textId="3F37BF3D" w:rsidR="002159D6" w:rsidRP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drainedMass == 0) drainedMass = ucso-&gt;DrainStationOrUnpackedResource(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fuel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requiredMass);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AE25E49" w14:textId="6E5D48EC" w:rsidR="002159D6" w:rsidRDefault="002159D6" w:rsidP="002159D6">
      <w:pPr>
        <w:pStyle w:val="Heading8"/>
      </w:pPr>
    </w:p>
    <w:p w14:paraId="5FF7F740" w14:textId="15C20AED" w:rsidR="002159D6" w:rsidRDefault="002159D6" w:rsidP="002159D6">
      <w:pPr>
        <w:pStyle w:val="Heading8"/>
      </w:pPr>
    </w:p>
    <w:p w14:paraId="5029DBAC" w14:textId="5E44F13C" w:rsidR="002159D6" w:rsidRDefault="002159D6" w:rsidP="002159D6">
      <w:pPr>
        <w:pStyle w:val="Heading8"/>
      </w:pPr>
    </w:p>
    <w:p w14:paraId="15E77606" w14:textId="6BA774E1" w:rsidR="002159D6" w:rsidRDefault="002159D6" w:rsidP="002159D6">
      <w:pPr>
        <w:pStyle w:val="Heading8"/>
      </w:pPr>
    </w:p>
    <w:p w14:paraId="123BDE7E" w14:textId="73C70758" w:rsidR="002159D6" w:rsidRPr="002159D6" w:rsidRDefault="002159D6" w:rsidP="002159D6">
      <w:pPr>
        <w:pStyle w:val="Heading8"/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DC0F267" wp14:editId="163D52C6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18200" cy="6496050"/>
                <wp:effectExtent l="0" t="0" r="25400" b="1905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8200" cy="649605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C10D715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(drainedMass &gt; 0)</w:t>
                            </w:r>
                          </w:p>
                          <w:p w14:paraId="7D17E604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18E019CC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etFuelMass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GetFuelMass() + drainedMass);</w:t>
                            </w:r>
                          </w:p>
                          <w:p w14:paraId="684A61C7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printf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buffer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%g kilograms of fuel was drained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drainedMass);</w:t>
                            </w:r>
                          </w:p>
                          <w:p w14:paraId="0895F1C1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message = _strdup(buffer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  <w:proofErr w:type="gramEnd"/>
                          </w:p>
                          <w:p w14:paraId="7B682026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64A643FE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els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message =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Couldn't drain fuel.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598B6095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530510E4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timer =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0;</w:t>
                            </w:r>
                            <w:proofErr w:type="gramEnd"/>
                          </w:p>
                          <w:p w14:paraId="0465CFBA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1;</w:t>
                            </w:r>
                            <w:proofErr w:type="gramEnd"/>
                          </w:p>
                          <w:p w14:paraId="50DEBE54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0C38795B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6F008A"/>
                                <w:sz w:val="19"/>
                                <w:szCs w:val="19"/>
                              </w:rPr>
                              <w:t>OAPI_KEY_D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6D944D8E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switch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(ucso-&gt;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DeleteCargo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0))</w:t>
                            </w:r>
                          </w:p>
                          <w:p w14:paraId="6D7034F2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04AC2B91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::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RELEASE_SUCCEEDED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5C1012B2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message =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The grappled cargo is deleted successfully.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6FAA1944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6B984767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::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RELEASE_SLOT_EMPTY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4BF82471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message =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Couldn't delete the grappled cargo: the slot is empty.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099ADDCB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153B66F3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::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RELEASE_FAILED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22E94694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message =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Couldn't delete the grappled cargo.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6A456E7C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04AC7945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default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: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67B506F5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26D8DC5E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timer =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0;</w:t>
                            </w:r>
                            <w:proofErr w:type="gramEnd"/>
                          </w:p>
                          <w:p w14:paraId="688AC32F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1;</w:t>
                            </w:r>
                            <w:proofErr w:type="gramEnd"/>
                          </w:p>
                          <w:p w14:paraId="2E6ED564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6CFD25B5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default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: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469C7C6D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7C5E3C2F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4637C811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65030AB7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key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6F008A"/>
                                <w:sz w:val="19"/>
                                <w:szCs w:val="19"/>
                              </w:rPr>
                              <w:t>OAPI_KEY_S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40BF06D1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7B754ED2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8000"/>
                                <w:sz w:val="19"/>
                                <w:szCs w:val="19"/>
                              </w:rPr>
                              <w:t>// Reset the index if reached the cargo count, otherwise increase the index</w:t>
                            </w:r>
                          </w:p>
                          <w:p w14:paraId="5E5DD8C1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cargoIndex + 1 &lt; ucso-&gt;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GetAvailableCargoCount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 ? cargoIndex++ : cargoIndex = 0;</w:t>
                            </w:r>
                          </w:p>
                          <w:p w14:paraId="515157BA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1;</w:t>
                            </w:r>
                            <w:proofErr w:type="gramEnd"/>
                          </w:p>
                          <w:p w14:paraId="389F5ED3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55059FD7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53D1D71E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0;</w:t>
                            </w:r>
                            <w:proofErr w:type="gramEnd"/>
                          </w:p>
                          <w:p w14:paraId="0BC385CA" w14:textId="6C5620DD" w:rsidR="002159D6" w:rsidRP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C0F267" id="_x0000_s1031" type="#_x0000_t202" style="position:absolute;margin-left:0;margin-top:0;width:466pt;height:511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" fillcolor="white [3201]" strokecolor="#2683c6 [3205]" strokeweight="1pt">
                <v:textbox>
                  <w:txbxContent>
                    <w:p w14:paraId="0C10D715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(drainedMass &gt; 0)</w:t>
                      </w:r>
                    </w:p>
                    <w:p w14:paraId="7D17E604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18E019CC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etFuelMass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GetFuelMass() + drainedMass);</w:t>
                      </w:r>
                    </w:p>
                    <w:p w14:paraId="684A61C7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printf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buffer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%g kilograms of fuel was drained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drainedMass);</w:t>
                      </w:r>
                    </w:p>
                    <w:p w14:paraId="0895F1C1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message = _strdup(buffer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;</w:t>
                      </w:r>
                      <w:proofErr w:type="gramEnd"/>
                    </w:p>
                    <w:p w14:paraId="7B682026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64A643FE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els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message =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Couldn't drain fuel.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598B6095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530510E4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 xml:space="preserve">timer =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0;</w:t>
                      </w:r>
                      <w:proofErr w:type="gramEnd"/>
                    </w:p>
                    <w:p w14:paraId="0465CFBA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1;</w:t>
                      </w:r>
                      <w:proofErr w:type="gramEnd"/>
                    </w:p>
                    <w:p w14:paraId="50DEBE54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0C38795B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6F008A"/>
                          <w:sz w:val="19"/>
                          <w:szCs w:val="19"/>
                        </w:rPr>
                        <w:t>OAPI_KEY_D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14:paraId="6D944D8E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switch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(ucso-&gt;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DeleteCargo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0))</w:t>
                      </w:r>
                    </w:p>
                    <w:p w14:paraId="6D7034F2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04AC2B91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::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RELEASE_SUCCEEDED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14:paraId="5C1012B2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 xml:space="preserve">message =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The grappled cargo is deleted successfully.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6FAA1944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6B984767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::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RELEASE_SLOT_EMPTY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14:paraId="4BF82471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 xml:space="preserve">message =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Couldn't delete the grappled cargo: the slot is empty.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099ADDCB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153B66F3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::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RELEASE_FAILED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14:paraId="22E94694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 xml:space="preserve">message =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Couldn't delete the grappled cargo.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6A456E7C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04AC7945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default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: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67B506F5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26D8DC5E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 xml:space="preserve">timer =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0;</w:t>
                      </w:r>
                      <w:proofErr w:type="gramEnd"/>
                    </w:p>
                    <w:p w14:paraId="688AC32F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1;</w:t>
                      </w:r>
                      <w:proofErr w:type="gramEnd"/>
                    </w:p>
                    <w:p w14:paraId="2E6ED564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6CFD25B5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default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: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469C7C6D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7C5E3C2F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4637C811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65030AB7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key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6F008A"/>
                          <w:sz w:val="19"/>
                          <w:szCs w:val="19"/>
                        </w:rPr>
                        <w:t>OAPI_KEY_S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</w:t>
                      </w:r>
                    </w:p>
                    <w:p w14:paraId="40BF06D1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7B754ED2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8000"/>
                          <w:sz w:val="19"/>
                          <w:szCs w:val="19"/>
                        </w:rPr>
                        <w:t>// Reset the index if reached the cargo count, otherwise increase the index</w:t>
                      </w:r>
                    </w:p>
                    <w:p w14:paraId="5E5DD8C1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cargoIndex + 1 &lt; ucso-&gt;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GetAvailableCargoCount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 ? cargoIndex++ : cargoIndex = 0;</w:t>
                      </w:r>
                    </w:p>
                    <w:p w14:paraId="515157BA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1;</w:t>
                      </w:r>
                      <w:proofErr w:type="gramEnd"/>
                    </w:p>
                    <w:p w14:paraId="389F5ED3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55059FD7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53D1D71E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0;</w:t>
                      </w:r>
                      <w:proofErr w:type="gramEnd"/>
                    </w:p>
                    <w:p w14:paraId="0BC385CA" w14:textId="6C5620DD" w:rsidR="002159D6" w:rsidRP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}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FD6FB12" w14:textId="3571A0A6" w:rsidR="002159D6" w:rsidRDefault="002159D6" w:rsidP="002159D6">
      <w:pPr>
        <w:pStyle w:val="Heading8"/>
      </w:pPr>
    </w:p>
    <w:p w14:paraId="632CC683" w14:textId="47C870FF" w:rsidR="002159D6" w:rsidRDefault="002159D6" w:rsidP="002159D6"/>
    <w:p w14:paraId="6FA3C591" w14:textId="78DF5132" w:rsidR="002159D6" w:rsidRDefault="002159D6" w:rsidP="002159D6"/>
    <w:p w14:paraId="2A3ADF61" w14:textId="2F985B97" w:rsidR="002159D6" w:rsidRDefault="002159D6" w:rsidP="002159D6"/>
    <w:p w14:paraId="02FE710C" w14:textId="76438DE2" w:rsidR="002159D6" w:rsidRDefault="002159D6" w:rsidP="002159D6"/>
    <w:p w14:paraId="45619EBC" w14:textId="09EC50FA" w:rsidR="002159D6" w:rsidRDefault="002159D6" w:rsidP="002159D6">
      <w:pPr>
        <w:pStyle w:val="Heading8"/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3BB93962" wp14:editId="14E14EC2">
                <wp:simplePos x="0" y="0"/>
                <wp:positionH relativeFrom="column">
                  <wp:posOffset>0</wp:posOffset>
                </wp:positionH>
                <wp:positionV relativeFrom="paragraph">
                  <wp:posOffset>298450</wp:posOffset>
                </wp:positionV>
                <wp:extent cx="5930900" cy="7181850"/>
                <wp:effectExtent l="0" t="0" r="12700" b="1905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0900" cy="718185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A01B0D1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oo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ShuttlePB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lbkDrawHUD(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mod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onst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HUDPAINTSPEC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*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hps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oapi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Sketchpad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*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1DE90630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0F9F2520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8000"/>
                                <w:sz w:val="19"/>
                                <w:szCs w:val="19"/>
                              </w:rPr>
                              <w:t>// Draw the default HUD (Surface, Orbit, etc...)</w:t>
                            </w:r>
                          </w:p>
                          <w:p w14:paraId="675FED40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4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lbkDrawHUD(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mod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hps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661DAC08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1B5D8B72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8000"/>
                                <w:sz w:val="19"/>
                                <w:szCs w:val="19"/>
                              </w:rPr>
                              <w:t>// Determine the screen ratio</w:t>
                            </w:r>
                          </w:p>
                          <w:p w14:paraId="6EBB5466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s =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hps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H;</w:t>
                            </w:r>
                            <w:proofErr w:type="gramEnd"/>
                          </w:p>
                          <w:p w14:paraId="23A1D1E8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doubl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d = s *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0.00130208;</w:t>
                            </w:r>
                            <w:proofErr w:type="gramEnd"/>
                          </w:p>
                          <w:p w14:paraId="11FE66B5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sw =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hps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W;</w:t>
                            </w:r>
                            <w:proofErr w:type="gramEnd"/>
                          </w:p>
                          <w:p w14:paraId="67B6F4C9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lw =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static_cast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&lt;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&gt;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16 * sw / 1024);</w:t>
                            </w:r>
                          </w:p>
                          <w:p w14:paraId="70D9A459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x =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0;</w:t>
                            </w:r>
                            <w:proofErr w:type="gramEnd"/>
                          </w:p>
                          <w:p w14:paraId="6882E8A9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(s / sw &lt; 0.7284) x = (lw * 10) +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10;</w:t>
                            </w:r>
                            <w:proofErr w:type="gramEnd"/>
                          </w:p>
                          <w:p w14:paraId="01247ED4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y =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static_cast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&lt;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&gt;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168 * d) + (-88 * d));</w:t>
                            </w:r>
                          </w:p>
                          <w:p w14:paraId="70223FEA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6CFAD6FD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8000"/>
                                <w:sz w:val="19"/>
                                <w:szCs w:val="19"/>
                              </w:rPr>
                              <w:t>// Set the color to green</w:t>
                            </w:r>
                          </w:p>
                          <w:p w14:paraId="6E168B56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SetTextColor(0x0066FF66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  <w:proofErr w:type="gramEnd"/>
                          </w:p>
                          <w:p w14:paraId="71EC63F1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14C2FE94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printf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buffer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Selected cargo to add: %s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ucso-&gt;GetAvailableCargoName(cargoIndex));</w:t>
                            </w:r>
                          </w:p>
                          <w:p w14:paraId="17AD2825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Text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x, y, buffer, strlen(buffer));</w:t>
                            </w:r>
                          </w:p>
                          <w:p w14:paraId="68E9C5A4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y +=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36;</w:t>
                            </w:r>
                            <w:proofErr w:type="gramEnd"/>
                          </w:p>
                          <w:p w14:paraId="6B50193D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7AE5323E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Text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x, y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S = Select a cargo to add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25);</w:t>
                            </w:r>
                          </w:p>
                          <w:p w14:paraId="45C562BE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y +=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20;</w:t>
                            </w:r>
                            <w:proofErr w:type="gramEnd"/>
                          </w:p>
                          <w:p w14:paraId="4069F45B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3BD01F06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Text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x, y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Shift + A = Add the selected cargo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34);</w:t>
                            </w:r>
                          </w:p>
                          <w:p w14:paraId="3A430C76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y +=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20;</w:t>
                            </w:r>
                            <w:proofErr w:type="gramEnd"/>
                          </w:p>
                          <w:p w14:paraId="3941D832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2E0FBB06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Text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x, y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Shift + G = Grapple the nearest cargo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37);</w:t>
                            </w:r>
                          </w:p>
                          <w:p w14:paraId="2C86AC3F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y +=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20;</w:t>
                            </w:r>
                            <w:proofErr w:type="gramEnd"/>
                          </w:p>
                          <w:p w14:paraId="458AC946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78585AD8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Text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x, y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Shift + R = Release the grappled cargo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38);</w:t>
                            </w:r>
                          </w:p>
                          <w:p w14:paraId="70A1F731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y +=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20;</w:t>
                            </w:r>
                            <w:proofErr w:type="gramEnd"/>
                          </w:p>
                          <w:p w14:paraId="10951435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4234DD0B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Text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x, y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Shift + P = Pack the nearest cargo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34);</w:t>
                            </w:r>
                          </w:p>
                          <w:p w14:paraId="0110B3C9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y +=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20;</w:t>
                            </w:r>
                            <w:proofErr w:type="gramEnd"/>
                          </w:p>
                          <w:p w14:paraId="78CDCFC0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0AA7FFA0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Text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x, y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Shift + U = Unpack the nearest cargo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36);</w:t>
                            </w:r>
                          </w:p>
                          <w:p w14:paraId="6A065A57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y +=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20;</w:t>
                            </w:r>
                            <w:proofErr w:type="gramEnd"/>
                          </w:p>
                          <w:p w14:paraId="10C4A4CF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62F34D93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Text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x, y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Shift + F = Drain the nearest fuel resource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43);</w:t>
                            </w:r>
                          </w:p>
                          <w:p w14:paraId="2AF3D8F8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y +=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20;</w:t>
                            </w:r>
                            <w:proofErr w:type="gramEnd"/>
                          </w:p>
                          <w:p w14:paraId="67D77064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4EFFA569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Text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x, y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Shift + D = Delete the grappled cargo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37);</w:t>
                            </w:r>
                          </w:p>
                          <w:p w14:paraId="40799B5D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144A200C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8000"/>
                                <w:sz w:val="19"/>
                                <w:szCs w:val="19"/>
                              </w:rPr>
                              <w:t>// Display the message if the timer is below 5</w:t>
                            </w:r>
                          </w:p>
                          <w:p w14:paraId="7ABC16FE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(timer &lt; 5)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{ y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+= 36;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Text(x, y, message, strlen(message)); }</w:t>
                            </w:r>
                          </w:p>
                          <w:p w14:paraId="1CCAF5AD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313FBACD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::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CargoInfo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cargoInfo = ucso-&gt;GetCargoInfo(0);</w:t>
                            </w:r>
                          </w:p>
                          <w:p w14:paraId="74EE12DA" w14:textId="77777777" w:rsidR="002159D6" w:rsidRPr="00003B9D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!cargoInfo.valid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)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tru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2E7F1894" w14:textId="4462399E" w:rsidR="002159D6" w:rsidRDefault="002159D6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B93962" id="_x0000_s1032" type="#_x0000_t202" style="position:absolute;margin-left:0;margin-top:23.5pt;width:467pt;height:565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" fillcolor="white [3201]" strokecolor="#2683c6 [3205]" strokeweight="1pt">
                <v:textbox>
                  <w:txbxContent>
                    <w:p w14:paraId="2A01B0D1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oo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ShuttlePB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lbkDrawHUD(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mod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onst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HUDPAINTSPEC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*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hps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oapi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Sketchpad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*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</w:t>
                      </w:r>
                    </w:p>
                    <w:p w14:paraId="1DE90630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{</w:t>
                      </w:r>
                    </w:p>
                    <w:p w14:paraId="0F9F2520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8000"/>
                          <w:sz w:val="19"/>
                          <w:szCs w:val="19"/>
                        </w:rPr>
                        <w:t>// Draw the default HUD (Surface, Orbit, etc...)</w:t>
                      </w:r>
                    </w:p>
                    <w:p w14:paraId="675FED40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4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lbkDrawHUD(</w:t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mod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hps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14:paraId="661DAC08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1B5D8B72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8000"/>
                          <w:sz w:val="19"/>
                          <w:szCs w:val="19"/>
                        </w:rPr>
                        <w:t>// Determine the screen ratio</w:t>
                      </w:r>
                    </w:p>
                    <w:p w14:paraId="6EBB5466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s =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hps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H;</w:t>
                      </w:r>
                      <w:proofErr w:type="gramEnd"/>
                    </w:p>
                    <w:p w14:paraId="23A1D1E8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doubl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d = s *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0.00130208;</w:t>
                      </w:r>
                      <w:proofErr w:type="gramEnd"/>
                    </w:p>
                    <w:p w14:paraId="11FE66B5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sw =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hps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W;</w:t>
                      </w:r>
                      <w:proofErr w:type="gramEnd"/>
                    </w:p>
                    <w:p w14:paraId="67B6F4C9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lw =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static_cast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&lt;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nt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&gt;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16 * sw / 1024);</w:t>
                      </w:r>
                    </w:p>
                    <w:p w14:paraId="70D9A459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x =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0;</w:t>
                      </w:r>
                      <w:proofErr w:type="gramEnd"/>
                    </w:p>
                    <w:p w14:paraId="6882E8A9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(s / sw &lt; 0.7284) x = (lw * 10) +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10;</w:t>
                      </w:r>
                      <w:proofErr w:type="gramEnd"/>
                    </w:p>
                    <w:p w14:paraId="01247ED4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y =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static_cast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&lt;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nt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&gt;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168 * d) + (-88 * d));</w:t>
                      </w:r>
                    </w:p>
                    <w:p w14:paraId="70223FEA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6CFAD6FD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8000"/>
                          <w:sz w:val="19"/>
                          <w:szCs w:val="19"/>
                        </w:rPr>
                        <w:t>// Set the color to green</w:t>
                      </w:r>
                    </w:p>
                    <w:p w14:paraId="6E168B56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SetTextColor(0x0066FF66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;</w:t>
                      </w:r>
                      <w:proofErr w:type="gramEnd"/>
                    </w:p>
                    <w:p w14:paraId="71EC63F1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14C2FE94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printf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buffer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Selected cargo to add: %s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ucso-&gt;GetAvailableCargoName(cargoIndex));</w:t>
                      </w:r>
                    </w:p>
                    <w:p w14:paraId="17AD2825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Text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x, y, buffer, strlen(buffer));</w:t>
                      </w:r>
                    </w:p>
                    <w:p w14:paraId="68E9C5A4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 xml:space="preserve">y +=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36;</w:t>
                      </w:r>
                      <w:proofErr w:type="gramEnd"/>
                    </w:p>
                    <w:p w14:paraId="6B50193D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7AE5323E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Text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x, y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S = Select a cargo to add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25);</w:t>
                      </w:r>
                    </w:p>
                    <w:p w14:paraId="45C562BE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 xml:space="preserve">y +=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20;</w:t>
                      </w:r>
                      <w:proofErr w:type="gramEnd"/>
                    </w:p>
                    <w:p w14:paraId="4069F45B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3BD01F06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Text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x, y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Shift + A = Add the selected cargo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34);</w:t>
                      </w:r>
                    </w:p>
                    <w:p w14:paraId="3A430C76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 xml:space="preserve">y +=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20;</w:t>
                      </w:r>
                      <w:proofErr w:type="gramEnd"/>
                    </w:p>
                    <w:p w14:paraId="3941D832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2E0FBB06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Text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x, y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Shift + G = Grapple the nearest cargo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37);</w:t>
                      </w:r>
                    </w:p>
                    <w:p w14:paraId="2C86AC3F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 xml:space="preserve">y +=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20;</w:t>
                      </w:r>
                      <w:proofErr w:type="gramEnd"/>
                    </w:p>
                    <w:p w14:paraId="458AC946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78585AD8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Text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x, y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Shift + R = Release the grappled cargo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38);</w:t>
                      </w:r>
                    </w:p>
                    <w:p w14:paraId="70A1F731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 xml:space="preserve">y +=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20;</w:t>
                      </w:r>
                      <w:proofErr w:type="gramEnd"/>
                    </w:p>
                    <w:p w14:paraId="10951435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4234DD0B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Text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x, y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Shift + P = Pack the nearest cargo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34);</w:t>
                      </w:r>
                    </w:p>
                    <w:p w14:paraId="0110B3C9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 xml:space="preserve">y +=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20;</w:t>
                      </w:r>
                      <w:proofErr w:type="gramEnd"/>
                    </w:p>
                    <w:p w14:paraId="78CDCFC0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0AA7FFA0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Text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x, y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Shift + U = Unpack the nearest cargo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36);</w:t>
                      </w:r>
                    </w:p>
                    <w:p w14:paraId="6A065A57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 xml:space="preserve">y +=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20;</w:t>
                      </w:r>
                      <w:proofErr w:type="gramEnd"/>
                    </w:p>
                    <w:p w14:paraId="10C4A4CF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62F34D93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Text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x, y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Shift + F = Drain the nearest fuel resource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43);</w:t>
                      </w:r>
                    </w:p>
                    <w:p w14:paraId="2AF3D8F8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 xml:space="preserve">y +=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20;</w:t>
                      </w:r>
                      <w:proofErr w:type="gramEnd"/>
                    </w:p>
                    <w:p w14:paraId="67D77064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4EFFA569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Text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x, y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Shift + D = Delete the grappled cargo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37);</w:t>
                      </w:r>
                    </w:p>
                    <w:p w14:paraId="40799B5D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144A200C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8000"/>
                          <w:sz w:val="19"/>
                          <w:szCs w:val="19"/>
                        </w:rPr>
                        <w:t>// Display the message if the timer is below 5</w:t>
                      </w:r>
                    </w:p>
                    <w:p w14:paraId="7ABC16FE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(timer &lt; 5)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{ y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+= 36;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Text(x, y, message, strlen(message)); }</w:t>
                      </w:r>
                    </w:p>
                    <w:p w14:paraId="1CCAF5AD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313FBACD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::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CargoInfo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cargoInfo = ucso-&gt;GetCargoInfo(0);</w:t>
                      </w:r>
                    </w:p>
                    <w:p w14:paraId="74EE12DA" w14:textId="77777777" w:rsidR="002159D6" w:rsidRPr="00003B9D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!cargoInfo.valid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)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tru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2E7F1894" w14:textId="4462399E" w:rsidR="002159D6" w:rsidRDefault="002159D6"/>
                  </w:txbxContent>
                </v:textbox>
                <w10:wrap type="square"/>
              </v:shape>
            </w:pict>
          </mc:Fallback>
        </mc:AlternateContent>
      </w:r>
      <w:r w:rsidRPr="002159D6">
        <w:t>Display the attached cargo information and the operation results on the HUD.</w:t>
      </w:r>
    </w:p>
    <w:p w14:paraId="49EB45E9" w14:textId="77777777" w:rsidR="002159D6" w:rsidRPr="002159D6" w:rsidRDefault="002159D6" w:rsidP="002159D6"/>
    <w:p w14:paraId="7E6FFDA4" w14:textId="33749926" w:rsidR="002159D6" w:rsidRPr="002159D6" w:rsidRDefault="002159D6" w:rsidP="002159D6">
      <w:pPr>
        <w:pStyle w:val="Heading8"/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A5AFAA3" wp14:editId="14ADE668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24550" cy="8153400"/>
                <wp:effectExtent l="0" t="0" r="19050" b="1905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4550" cy="815340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D55ADF7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y +=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36;</w:t>
                            </w:r>
                            <w:proofErr w:type="gramEnd"/>
                          </w:p>
                          <w:p w14:paraId="5AFFD404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Text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x, y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Grappled cargo information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26);</w:t>
                            </w:r>
                          </w:p>
                          <w:p w14:paraId="23757DE3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y +=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40;</w:t>
                            </w:r>
                            <w:proofErr w:type="gramEnd"/>
                          </w:p>
                          <w:p w14:paraId="6D6B3E89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464AFC24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printf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buffer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Name: %s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cargoInfo.name);</w:t>
                            </w:r>
                          </w:p>
                          <w:p w14:paraId="45B7B9FC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Text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x, y, buffer, strlen(buffer));</w:t>
                            </w:r>
                          </w:p>
                          <w:p w14:paraId="3466C846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y +=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20;</w:t>
                            </w:r>
                            <w:proofErr w:type="gramEnd"/>
                          </w:p>
                          <w:p w14:paraId="661DE318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239DFC5E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printf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buffer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Mass: %gkg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cargoInfo.mass);</w:t>
                            </w:r>
                          </w:p>
                          <w:p w14:paraId="7EE76428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Text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x, y, buffer, strlen(buffer));</w:t>
                            </w:r>
                          </w:p>
                          <w:p w14:paraId="0DFA53B6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576A2649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switch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(cargoInfo.type)</w:t>
                            </w:r>
                          </w:p>
                          <w:p w14:paraId="1E4BAF10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5887CBE8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::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STATIC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6CA66DFA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Text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x, y - 40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Type: Static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12);</w:t>
                            </w:r>
                          </w:p>
                          <w:p w14:paraId="47D602D6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78379EAF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08CFA2B4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::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RESOURC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20A18213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Text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x, y - 40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Type: Resource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14);</w:t>
                            </w:r>
                          </w:p>
                          <w:p w14:paraId="6F07CC98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y +=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20;</w:t>
                            </w:r>
                            <w:proofErr w:type="gramEnd"/>
                          </w:p>
                          <w:p w14:paraId="1940DE2E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68984108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printf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buffer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Resource : %s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cargoInfo.resource);</w:t>
                            </w:r>
                          </w:p>
                          <w:p w14:paraId="3403C432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Text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x, y, buffer, strlen(buffer));</w:t>
                            </w:r>
                          </w:p>
                          <w:p w14:paraId="0F8A8869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y +=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20;</w:t>
                            </w:r>
                            <w:proofErr w:type="gramEnd"/>
                          </w:p>
                          <w:p w14:paraId="509FDA3E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1F845BE9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printf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buffer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Resource mass: %gkg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cargoInfo.resourceMass);</w:t>
                            </w:r>
                          </w:p>
                          <w:p w14:paraId="33C6B5E3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Text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x, y, buffer, strlen(buffer));</w:t>
                            </w:r>
                          </w:p>
                          <w:p w14:paraId="693CA0CD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55F1C26C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36BC7CEE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::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UNPACKABLE_ONLY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78118C2D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Text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x, y - 40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Type: Unpackable only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21);</w:t>
                            </w:r>
                          </w:p>
                          <w:p w14:paraId="543B92C2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y +=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20;</w:t>
                            </w:r>
                            <w:proofErr w:type="gramEnd"/>
                          </w:p>
                          <w:p w14:paraId="0C79F26C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3D55D9D3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printf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buffer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Unpacked spawn count: %d cargo(es)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cargoInfo.spawnCount);</w:t>
                            </w:r>
                          </w:p>
                          <w:p w14:paraId="21923D29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Text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x, y, buffer, strlen(buffer));</w:t>
                            </w:r>
                          </w:p>
                          <w:p w14:paraId="024108A4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13F53EA4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::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PACKABLE_UNPACKABL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4270E2DC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(cargoInfo.type ==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::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PACKABLE_UNPACKABL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)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 - 40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Type: Packable and unpackable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29);</w:t>
                            </w:r>
                          </w:p>
                          <w:p w14:paraId="7FBBF520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y +=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20;</w:t>
                            </w:r>
                            <w:proofErr w:type="gramEnd"/>
                          </w:p>
                          <w:p w14:paraId="68B7B958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6B4E5463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switch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(cargoInfo.unpackingType)</w:t>
                            </w:r>
                          </w:p>
                          <w:p w14:paraId="370837A0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514AD110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::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UCSO_RESOURC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3E4327C8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Text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x, y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Unpacking type: UCSO Resource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29);</w:t>
                            </w:r>
                          </w:p>
                          <w:p w14:paraId="3159FCBF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y +=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20;</w:t>
                            </w:r>
                            <w:proofErr w:type="gramEnd"/>
                          </w:p>
                          <w:p w14:paraId="6442041A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53A435AE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5DAC450D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::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UCSO_MODUL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34E1F2B1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Text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x, y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Unpacking type: UCSO Module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27);</w:t>
                            </w:r>
                          </w:p>
                          <w:p w14:paraId="5B284A83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y +=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20;</w:t>
                            </w:r>
                            <w:proofErr w:type="gramEnd"/>
                          </w:p>
                          <w:p w14:paraId="33BF781B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536F6898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printf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buffer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Breathable: %s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cargoInfo.breathable ?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Yes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: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No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740C5F50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Text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x, y, buffer, strlen(buffer));</w:t>
                            </w:r>
                          </w:p>
                          <w:p w14:paraId="296272E4" w14:textId="300F0974" w:rsidR="002159D6" w:rsidRP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5AFAA3" id="_x0000_s1033" type="#_x0000_t202" style="position:absolute;margin-left:0;margin-top:0;width:466.5pt;height:642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" fillcolor="white [3201]" strokecolor="#2683c6 [3205]" strokeweight="1pt">
                <v:textbox>
                  <w:txbxContent>
                    <w:p w14:paraId="7D55ADF7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 xml:space="preserve">y +=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36;</w:t>
                      </w:r>
                      <w:proofErr w:type="gramEnd"/>
                    </w:p>
                    <w:p w14:paraId="5AFFD404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Text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x, y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Grappled cargo information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26);</w:t>
                      </w:r>
                    </w:p>
                    <w:p w14:paraId="23757DE3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 xml:space="preserve">y +=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40;</w:t>
                      </w:r>
                      <w:proofErr w:type="gramEnd"/>
                    </w:p>
                    <w:p w14:paraId="6D6B3E89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464AFC24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printf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buffer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Name: %s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cargoInfo.name);</w:t>
                      </w:r>
                    </w:p>
                    <w:p w14:paraId="45B7B9FC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Text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x, y, buffer, strlen(buffer));</w:t>
                      </w:r>
                    </w:p>
                    <w:p w14:paraId="3466C846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 xml:space="preserve">y +=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20;</w:t>
                      </w:r>
                      <w:proofErr w:type="gramEnd"/>
                    </w:p>
                    <w:p w14:paraId="661DE318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239DFC5E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printf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buffer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Mass: %gkg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cargoInfo.mass);</w:t>
                      </w:r>
                    </w:p>
                    <w:p w14:paraId="7EE76428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Text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x, y, buffer, strlen(buffer));</w:t>
                      </w:r>
                    </w:p>
                    <w:p w14:paraId="0DFA53B6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576A2649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switch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(cargoInfo.type)</w:t>
                      </w:r>
                    </w:p>
                    <w:p w14:paraId="1E4BAF10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5887CBE8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::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STATIC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14:paraId="6CA66DFA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Text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x, y - 40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Type: Static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12);</w:t>
                      </w:r>
                    </w:p>
                    <w:p w14:paraId="47D602D6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78379EAF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08CFA2B4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::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RESOURC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14:paraId="20A18213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Text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x, y - 40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Type: Resource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14);</w:t>
                      </w:r>
                    </w:p>
                    <w:p w14:paraId="6F07CC98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 xml:space="preserve">y +=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20;</w:t>
                      </w:r>
                      <w:proofErr w:type="gramEnd"/>
                    </w:p>
                    <w:p w14:paraId="1940DE2E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68984108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printf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buffer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Resource : %s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cargoInfo.resource);</w:t>
                      </w:r>
                    </w:p>
                    <w:p w14:paraId="3403C432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Text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x, y, buffer, strlen(buffer));</w:t>
                      </w:r>
                    </w:p>
                    <w:p w14:paraId="0F8A8869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 xml:space="preserve">y +=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20;</w:t>
                      </w:r>
                      <w:proofErr w:type="gramEnd"/>
                    </w:p>
                    <w:p w14:paraId="509FDA3E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1F845BE9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printf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buffer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Resource mass: %gkg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cargoInfo.resourceMass);</w:t>
                      </w:r>
                    </w:p>
                    <w:p w14:paraId="33C6B5E3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Text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x, y, buffer, strlen(buffer));</w:t>
                      </w:r>
                    </w:p>
                    <w:p w14:paraId="693CA0CD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55F1C26C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36BC7CEE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::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UNPACKABLE_ONLY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14:paraId="78118C2D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Text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x, y - 40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Type: Unpackable only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21);</w:t>
                      </w:r>
                    </w:p>
                    <w:p w14:paraId="543B92C2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 xml:space="preserve">y +=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20;</w:t>
                      </w:r>
                      <w:proofErr w:type="gramEnd"/>
                    </w:p>
                    <w:p w14:paraId="0C79F26C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3D55D9D3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printf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buffer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Unpacked spawn count: %d cargo(es)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cargoInfo.spawnCount);</w:t>
                      </w:r>
                    </w:p>
                    <w:p w14:paraId="21923D29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Text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x, y, buffer, strlen(buffer));</w:t>
                      </w:r>
                    </w:p>
                    <w:p w14:paraId="024108A4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13F53EA4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::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PACKABLE_UNPACKABL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14:paraId="4270E2DC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(cargoInfo.type ==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::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PACKABLE_UNPACKABL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)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 - 40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Type: Packable and unpackable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29);</w:t>
                      </w:r>
                    </w:p>
                    <w:p w14:paraId="7FBBF520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 xml:space="preserve">y +=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20;</w:t>
                      </w:r>
                      <w:proofErr w:type="gramEnd"/>
                    </w:p>
                    <w:p w14:paraId="68B7B958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6B4E5463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switch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(cargoInfo.unpackingType)</w:t>
                      </w:r>
                    </w:p>
                    <w:p w14:paraId="370837A0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514AD110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::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UCSO_RESOURC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14:paraId="3E4327C8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Text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x, y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Unpacking type: UCSO Resource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29);</w:t>
                      </w:r>
                    </w:p>
                    <w:p w14:paraId="3159FCBF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 xml:space="preserve">y +=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20;</w:t>
                      </w:r>
                      <w:proofErr w:type="gramEnd"/>
                    </w:p>
                    <w:p w14:paraId="6442041A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53A435AE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5DAC450D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::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UCSO_MODUL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14:paraId="34E1F2B1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Text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x, y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Unpacking type: UCSO Module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27);</w:t>
                      </w:r>
                    </w:p>
                    <w:p w14:paraId="5B284A83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 xml:space="preserve">y +=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20;</w:t>
                      </w:r>
                      <w:proofErr w:type="gramEnd"/>
                    </w:p>
                    <w:p w14:paraId="33BF781B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536F6898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printf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buffer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Breathable: %s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cargoInfo.breathable ?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Yes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: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No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14:paraId="740C5F50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Text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x, y, buffer, strlen(buffer));</w:t>
                      </w:r>
                    </w:p>
                    <w:p w14:paraId="296272E4" w14:textId="300F0974" w:rsidR="002159D6" w:rsidRP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D2EF265" w14:textId="73F37141" w:rsidR="002159D6" w:rsidRDefault="002159D6" w:rsidP="002159D6">
      <w:pPr>
        <w:pStyle w:val="Heading8"/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6B67B03F" wp14:editId="53F39379">
                <wp:simplePos x="0" y="0"/>
                <wp:positionH relativeFrom="column">
                  <wp:posOffset>0</wp:posOffset>
                </wp:positionH>
                <wp:positionV relativeFrom="paragraph">
                  <wp:posOffset>6323330</wp:posOffset>
                </wp:positionV>
                <wp:extent cx="5918200" cy="419100"/>
                <wp:effectExtent l="0" t="0" r="25400" b="19050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8200" cy="41910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0BDB90D" w14:textId="6E0F1640" w:rsidR="002159D6" w:rsidRP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void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ShuttlePB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lbkPreStep(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doubl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imt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doubl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imdt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doubl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mjd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) {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(timer &lt; 5) timer +=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imdt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 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67B03F" id="_x0000_s1034" type="#_x0000_t202" style="position:absolute;margin-left:0;margin-top:497.9pt;width:466pt;height:33pt;z-index:2516838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" fillcolor="white [3201]" strokecolor="#2683c6 [3205]" strokeweight="1pt">
                <v:textbox>
                  <w:txbxContent>
                    <w:p w14:paraId="20BDB90D" w14:textId="6E0F1640" w:rsidR="002159D6" w:rsidRP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void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ShuttlePB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lbkPreStep(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doubl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imt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doubl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imdt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doubl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mjd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) {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(timer &lt; 5) timer +=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imdt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 }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49F77C17" wp14:editId="1F72CDD9">
                <wp:simplePos x="0" y="0"/>
                <wp:positionH relativeFrom="column">
                  <wp:posOffset>-6350</wp:posOffset>
                </wp:positionH>
                <wp:positionV relativeFrom="paragraph">
                  <wp:posOffset>0</wp:posOffset>
                </wp:positionV>
                <wp:extent cx="5924550" cy="6026150"/>
                <wp:effectExtent l="0" t="0" r="19050" b="1270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4550" cy="602615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2B3AE7B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::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ORBITER_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22398D23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Text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x, y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Unpacking type: Orbiter vessel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30);</w:t>
                            </w:r>
                          </w:p>
                          <w:p w14:paraId="14E83323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y +=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20;</w:t>
                            </w:r>
                            <w:proofErr w:type="gramEnd"/>
                          </w:p>
                          <w:p w14:paraId="2AFE7AC4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7FB87BC1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printf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buffer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Spawn module: %s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cargoInfo.spawnModule);</w:t>
                            </w:r>
                          </w:p>
                          <w:p w14:paraId="6370910C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Text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x, y, buffer, strlen(buffer));</w:t>
                            </w:r>
                          </w:p>
                          <w:p w14:paraId="707975F6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y +=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20;</w:t>
                            </w:r>
                            <w:proofErr w:type="gramEnd"/>
                          </w:p>
                          <w:p w14:paraId="7EAF6130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29307456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switch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(cargoInfo.unpackingMode)</w:t>
                            </w:r>
                          </w:p>
                          <w:p w14:paraId="42EBD17F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6BD0CF33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::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LANDING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44A9BE1B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Text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x, y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Unpacking mode: Landing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23);</w:t>
                            </w:r>
                          </w:p>
                          <w:p w14:paraId="3EEEDEE9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6CEA66F6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777CCECB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::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DELAYING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0A164373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Text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x, y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Unpacking mode: Delaying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24);</w:t>
                            </w:r>
                          </w:p>
                          <w:p w14:paraId="13265671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y +=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20;</w:t>
                            </w:r>
                            <w:proofErr w:type="gramEnd"/>
                          </w:p>
                          <w:p w14:paraId="40CEE15A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5BA80B4A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printf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buffer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Unpacking delay: %is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cargoInfo.unpackingDelay);</w:t>
                            </w:r>
                          </w:p>
                          <w:p w14:paraId="58C60EAB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Text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x, y, buffer, strlen(buffer));</w:t>
                            </w:r>
                          </w:p>
                          <w:p w14:paraId="412D8878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0AD92EFA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48EBD5F5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::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MANUA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1A7BE721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Text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x, y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Unpacking mode: Manual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22);</w:t>
                            </w:r>
                          </w:p>
                          <w:p w14:paraId="1E5EAFA3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3184C11B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4CF0E7D3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50FA5A46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::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CUSTOM_CARGO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2F661A5B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Text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x, y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Unpacking type: Custom cargo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28);</w:t>
                            </w:r>
                          </w:p>
                          <w:p w14:paraId="7B0DD040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y +=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20;</w:t>
                            </w:r>
                            <w:proofErr w:type="gramEnd"/>
                          </w:p>
                          <w:p w14:paraId="5BFB141F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4A3FC041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printf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buffer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Breathable: %s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cargoInfo.breathable ?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Yes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: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No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0ABF5309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Text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x, y, buffer, strlen(buffer));</w:t>
                            </w:r>
                          </w:p>
                          <w:p w14:paraId="68E13671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22F27368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4A4214E7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6428BDA1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09FFAFEB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310C8976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tru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6E6CCFFD" w14:textId="7B9CBC7D" w:rsidR="002159D6" w:rsidRP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F77C17" id="_x0000_s1035" type="#_x0000_t202" style="position:absolute;margin-left:-.5pt;margin-top:0;width:466.5pt;height:474.5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" fillcolor="white [3201]" strokecolor="#2683c6 [3205]" strokeweight="1pt">
                <v:textbox>
                  <w:txbxContent>
                    <w:p w14:paraId="62B3AE7B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::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ORBITER_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14:paraId="22398D23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Text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x, y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Unpacking type: Orbiter vessel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30);</w:t>
                      </w:r>
                    </w:p>
                    <w:p w14:paraId="14E83323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 xml:space="preserve">y +=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20;</w:t>
                      </w:r>
                      <w:proofErr w:type="gramEnd"/>
                    </w:p>
                    <w:p w14:paraId="2AFE7AC4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7FB87BC1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printf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buffer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Spawn module: %s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cargoInfo.spawnModule);</w:t>
                      </w:r>
                    </w:p>
                    <w:p w14:paraId="6370910C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Text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x, y, buffer, strlen(buffer));</w:t>
                      </w:r>
                    </w:p>
                    <w:p w14:paraId="707975F6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 xml:space="preserve">y +=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20;</w:t>
                      </w:r>
                      <w:proofErr w:type="gramEnd"/>
                    </w:p>
                    <w:p w14:paraId="7EAF6130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29307456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switch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(cargoInfo.unpackingMode)</w:t>
                      </w:r>
                    </w:p>
                    <w:p w14:paraId="42EBD17F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6BD0CF33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::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LANDING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14:paraId="44A9BE1B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Text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x, y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Unpacking mode: Landing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23);</w:t>
                      </w:r>
                    </w:p>
                    <w:p w14:paraId="3EEEDEE9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6CEA66F6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777CCECB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::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DELAYING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14:paraId="0A164373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Text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x, y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Unpacking mode: Delaying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24);</w:t>
                      </w:r>
                    </w:p>
                    <w:p w14:paraId="13265671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 xml:space="preserve">y +=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20;</w:t>
                      </w:r>
                      <w:proofErr w:type="gramEnd"/>
                    </w:p>
                    <w:p w14:paraId="40CEE15A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5BA80B4A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printf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buffer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Unpacking delay: %is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cargoInfo.unpackingDelay);</w:t>
                      </w:r>
                    </w:p>
                    <w:p w14:paraId="58C60EAB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Text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x, y, buffer, strlen(buffer));</w:t>
                      </w:r>
                    </w:p>
                    <w:p w14:paraId="412D8878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0AD92EFA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48EBD5F5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::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MANUA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14:paraId="1A7BE721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Text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x, y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Unpacking mode: Manual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22);</w:t>
                      </w:r>
                    </w:p>
                    <w:p w14:paraId="1E5EAFA3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3184C11B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4CF0E7D3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50FA5A46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::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CUSTOM_CARGO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14:paraId="2F661A5B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Text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x, y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Unpacking type: Custom cargo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28);</w:t>
                      </w:r>
                    </w:p>
                    <w:p w14:paraId="7B0DD040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 xml:space="preserve">y +=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20;</w:t>
                      </w:r>
                      <w:proofErr w:type="gramEnd"/>
                    </w:p>
                    <w:p w14:paraId="5BFB141F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4A3FC041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printf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buffer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Breathable: %s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cargoInfo.breathable ?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Yes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: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No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14:paraId="0ABF5309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Text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x, y, buffer, strlen(buffer));</w:t>
                      </w:r>
                    </w:p>
                    <w:p w14:paraId="68E13671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22F27368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4A4214E7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6428BDA1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09FFAFEB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310C8976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tru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6E6CCFFD" w14:textId="7B9CBC7D" w:rsidR="002159D6" w:rsidRP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}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2159D6">
        <w:t xml:space="preserve">Set the timer in the </w:t>
      </w:r>
      <w:r>
        <w:rPr>
          <w:rFonts w:ascii="Consolas" w:hAnsi="Consolas" w:cs="Consolas"/>
          <w:color w:val="000000"/>
          <w:sz w:val="19"/>
          <w:szCs w:val="19"/>
        </w:rPr>
        <w:t>clbkPreStep</w:t>
      </w:r>
      <w:r w:rsidRPr="002159D6">
        <w:t xml:space="preserve"> method.</w:t>
      </w:r>
    </w:p>
    <w:p w14:paraId="358DC94E" w14:textId="426D6532" w:rsidR="002159D6" w:rsidRPr="002159D6" w:rsidRDefault="002159D6" w:rsidP="002159D6">
      <w:pPr>
        <w:pStyle w:val="Heading8"/>
      </w:pPr>
      <w:r w:rsidRPr="002159D6">
        <w:t>Compile the project, spawn your vessel in a scenario using the scenario editor, and spawn some cargoes. Have fun!</w:t>
      </w:r>
    </w:p>
    <w:sectPr w:rsidR="002159D6" w:rsidRPr="002159D6">
      <w:foot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CE4BF8" w14:textId="77777777" w:rsidR="00744484" w:rsidRDefault="00744484" w:rsidP="00D62A1B">
      <w:pPr>
        <w:spacing w:after="0" w:line="240" w:lineRule="auto"/>
      </w:pPr>
      <w:r>
        <w:separator/>
      </w:r>
    </w:p>
  </w:endnote>
  <w:endnote w:type="continuationSeparator" w:id="0">
    <w:p w14:paraId="6689E0F3" w14:textId="77777777" w:rsidR="00744484" w:rsidRDefault="00744484" w:rsidP="00D62A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noProof w:val="0"/>
      </w:rPr>
      <w:id w:val="-340167125"/>
      <w:docPartObj>
        <w:docPartGallery w:val="Page Numbers (Bottom of Page)"/>
        <w:docPartUnique/>
      </w:docPartObj>
    </w:sdtPr>
    <w:sdtEndPr>
      <w:rPr>
        <w:noProof/>
        <w:color w:val="7F7F7F" w:themeColor="background1" w:themeShade="7F"/>
        <w:spacing w:val="60"/>
      </w:rPr>
    </w:sdtEndPr>
    <w:sdtContent>
      <w:p w14:paraId="60922FCE" w14:textId="49F4A4F3" w:rsidR="00D62A1B" w:rsidRDefault="00D62A1B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rPr>
            <w:noProof w:val="0"/>
          </w:rPr>
          <w:fldChar w:fldCharType="begin"/>
        </w:r>
        <w:r>
          <w:instrText xml:space="preserve"> PAGE   \* MERGEFORMAT </w:instrText>
        </w:r>
        <w:r>
          <w:rPr>
            <w:noProof w:val="0"/>
          </w:rPr>
          <w:fldChar w:fldCharType="separate"/>
        </w:r>
        <w:r>
          <w:t>2</w:t>
        </w:r>
        <w: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587F98E0" w14:textId="77777777" w:rsidR="00D62A1B" w:rsidRDefault="00D62A1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14E352" w14:textId="77777777" w:rsidR="00744484" w:rsidRDefault="00744484" w:rsidP="00D62A1B">
      <w:pPr>
        <w:spacing w:after="0" w:line="240" w:lineRule="auto"/>
      </w:pPr>
      <w:r>
        <w:separator/>
      </w:r>
    </w:p>
  </w:footnote>
  <w:footnote w:type="continuationSeparator" w:id="0">
    <w:p w14:paraId="12C0CC50" w14:textId="77777777" w:rsidR="00744484" w:rsidRDefault="00744484" w:rsidP="00D62A1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1NDQ3MTA2MDM3MTVX0lEKTi0uzszPAykwqQUAwgdfmywAAAA="/>
  </w:docVars>
  <w:rsids>
    <w:rsidRoot w:val="00C700A6"/>
    <w:rsid w:val="002159D6"/>
    <w:rsid w:val="00515845"/>
    <w:rsid w:val="00525CCC"/>
    <w:rsid w:val="00744484"/>
    <w:rsid w:val="008F7669"/>
    <w:rsid w:val="009D6808"/>
    <w:rsid w:val="009F3647"/>
    <w:rsid w:val="00B33D0E"/>
    <w:rsid w:val="00C700A6"/>
    <w:rsid w:val="00D62A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F088E6"/>
  <w15:chartTrackingRefBased/>
  <w15:docId w15:val="{B21A92F0-6849-4F3E-8D3D-CDF598C90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Pr>
      <w:noProof/>
    </w:rPr>
  </w:style>
  <w:style w:type="paragraph" w:styleId="Heading1">
    <w:name w:val="heading 1"/>
    <w:basedOn w:val="Normal"/>
    <w:next w:val="Normal"/>
    <w:link w:val="Heading1Char"/>
    <w:uiPriority w:val="9"/>
    <w:rsid w:val="002159D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1481AB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2159D6"/>
    <w:pPr>
      <w:pBdr>
        <w:top w:val="single" w:sz="4" w:space="0" w:color="2683C6" w:themeColor="accent2"/>
        <w:left w:val="single" w:sz="48" w:space="2" w:color="2683C6" w:themeColor="accent2"/>
        <w:bottom w:val="single" w:sz="4" w:space="0" w:color="2683C6" w:themeColor="accent2"/>
        <w:right w:val="single" w:sz="4" w:space="4" w:color="2683C6" w:themeColor="accent2"/>
      </w:pBdr>
      <w:spacing w:before="200" w:after="100" w:line="269" w:lineRule="auto"/>
      <w:ind w:left="144"/>
      <w:contextualSpacing/>
      <w:outlineLvl w:val="1"/>
    </w:pPr>
    <w:rPr>
      <w:rFonts w:asciiTheme="majorHAnsi" w:eastAsiaTheme="majorEastAsia" w:hAnsiTheme="majorHAnsi" w:cstheme="majorBidi"/>
      <w:b/>
      <w:bCs/>
      <w:i/>
      <w:iCs/>
      <w:noProof w:val="0"/>
      <w:color w:val="1C6194" w:themeColor="accent2" w:themeShade="BF"/>
      <w:sz w:val="32"/>
    </w:rPr>
  </w:style>
  <w:style w:type="paragraph" w:styleId="Heading6">
    <w:name w:val="heading 6"/>
    <w:basedOn w:val="Normal"/>
    <w:next w:val="Normal"/>
    <w:link w:val="Heading6Char"/>
    <w:uiPriority w:val="9"/>
    <w:qFormat/>
    <w:rsid w:val="002159D6"/>
    <w:pPr>
      <w:pBdr>
        <w:bottom w:val="single" w:sz="4" w:space="2" w:color="A3CEED" w:themeColor="accent2" w:themeTint="66"/>
      </w:pBdr>
      <w:spacing w:before="200" w:after="100" w:line="240" w:lineRule="auto"/>
      <w:contextualSpacing/>
      <w:outlineLvl w:val="5"/>
    </w:pPr>
    <w:rPr>
      <w:rFonts w:asciiTheme="majorHAnsi" w:eastAsiaTheme="majorEastAsia" w:hAnsiTheme="majorHAnsi" w:cstheme="majorBidi"/>
      <w:i/>
      <w:iCs/>
      <w:noProof w:val="0"/>
      <w:color w:val="1C6194" w:themeColor="accent2" w:themeShade="BF"/>
    </w:rPr>
  </w:style>
  <w:style w:type="paragraph" w:styleId="Heading8">
    <w:name w:val="heading 8"/>
    <w:basedOn w:val="Normal"/>
    <w:next w:val="Normal"/>
    <w:link w:val="Heading8Char"/>
    <w:uiPriority w:val="9"/>
    <w:qFormat/>
    <w:rsid w:val="002159D6"/>
    <w:pPr>
      <w:spacing w:before="200" w:after="100" w:line="240" w:lineRule="auto"/>
      <w:contextualSpacing/>
      <w:outlineLvl w:val="7"/>
    </w:pPr>
    <w:rPr>
      <w:rFonts w:asciiTheme="majorHAnsi" w:eastAsiaTheme="majorEastAsia" w:hAnsiTheme="majorHAnsi" w:cstheme="majorBidi"/>
      <w:iCs/>
      <w:noProof w:val="0"/>
      <w:color w:val="2683C6" w:themeColor="accen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159D6"/>
    <w:rPr>
      <w:rFonts w:asciiTheme="majorHAnsi" w:eastAsiaTheme="majorEastAsia" w:hAnsiTheme="majorHAnsi" w:cstheme="majorBidi"/>
      <w:b/>
      <w:bCs/>
      <w:i/>
      <w:iCs/>
      <w:color w:val="1C6194" w:themeColor="accent2" w:themeShade="BF"/>
      <w:sz w:val="32"/>
    </w:rPr>
  </w:style>
  <w:style w:type="character" w:customStyle="1" w:styleId="Heading6Char">
    <w:name w:val="Heading 6 Char"/>
    <w:basedOn w:val="DefaultParagraphFont"/>
    <w:link w:val="Heading6"/>
    <w:uiPriority w:val="9"/>
    <w:rsid w:val="002159D6"/>
    <w:rPr>
      <w:rFonts w:asciiTheme="majorHAnsi" w:eastAsiaTheme="majorEastAsia" w:hAnsiTheme="majorHAnsi" w:cstheme="majorBidi"/>
      <w:i/>
      <w:iCs/>
      <w:color w:val="1C6194" w:themeColor="accent2" w:themeShade="BF"/>
    </w:rPr>
  </w:style>
  <w:style w:type="character" w:customStyle="1" w:styleId="Heading8Char">
    <w:name w:val="Heading 8 Char"/>
    <w:basedOn w:val="DefaultParagraphFont"/>
    <w:link w:val="Heading8"/>
    <w:uiPriority w:val="9"/>
    <w:rsid w:val="002159D6"/>
    <w:rPr>
      <w:rFonts w:asciiTheme="majorHAnsi" w:eastAsiaTheme="majorEastAsia" w:hAnsiTheme="majorHAnsi" w:cstheme="majorBidi"/>
      <w:iCs/>
      <w:color w:val="2683C6" w:themeColor="accen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159D6"/>
    <w:rPr>
      <w:b/>
      <w:bCs/>
      <w:i/>
      <w:iCs/>
      <w:noProof w:val="0"/>
      <w:color w:val="1C6194" w:themeColor="accent2" w:themeShade="BF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2159D6"/>
    <w:pPr>
      <w:pBdr>
        <w:top w:val="single" w:sz="48" w:space="0" w:color="2683C6" w:themeColor="accent2"/>
        <w:bottom w:val="single" w:sz="48" w:space="0" w:color="2683C6" w:themeColor="accent2"/>
      </w:pBdr>
      <w:shd w:val="clear" w:color="auto" w:fill="2683C6" w:themeFill="accent2"/>
      <w:spacing w:after="0" w:line="240" w:lineRule="auto"/>
      <w:jc w:val="center"/>
    </w:pPr>
    <w:rPr>
      <w:rFonts w:asciiTheme="majorHAnsi" w:eastAsiaTheme="majorEastAsia" w:hAnsiTheme="majorHAnsi" w:cstheme="majorBidi"/>
      <w:i/>
      <w:iCs/>
      <w:noProof w:val="0"/>
      <w:color w:val="FFFFFF" w:themeColor="background1"/>
      <w:spacing w:val="10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2159D6"/>
    <w:rPr>
      <w:rFonts w:asciiTheme="majorHAnsi" w:eastAsiaTheme="majorEastAsia" w:hAnsiTheme="majorHAnsi" w:cstheme="majorBidi"/>
      <w:i/>
      <w:iCs/>
      <w:color w:val="FFFFFF" w:themeColor="background1"/>
      <w:spacing w:val="10"/>
      <w:sz w:val="48"/>
      <w:szCs w:val="48"/>
      <w:shd w:val="clear" w:color="auto" w:fill="2683C6" w:themeFill="accent2"/>
    </w:rPr>
  </w:style>
  <w:style w:type="character" w:styleId="Emphasis">
    <w:name w:val="Emphasis"/>
    <w:uiPriority w:val="20"/>
    <w:qFormat/>
    <w:rsid w:val="002159D6"/>
    <w:rPr>
      <w:rFonts w:asciiTheme="majorHAnsi" w:eastAsiaTheme="majorEastAsia" w:hAnsiTheme="majorHAnsi" w:cstheme="majorBidi"/>
      <w:b/>
      <w:bCs/>
      <w:i/>
      <w:iCs/>
      <w:color w:val="2683C6" w:themeColor="accent2"/>
      <w:bdr w:val="single" w:sz="18" w:space="0" w:color="D0E6F6" w:themeColor="accent2" w:themeTint="33"/>
      <w:shd w:val="clear" w:color="auto" w:fill="D0E6F6" w:themeFill="accent2" w:themeFillTint="33"/>
    </w:rPr>
  </w:style>
  <w:style w:type="character" w:styleId="IntenseEmphasis">
    <w:name w:val="Intense Emphasis"/>
    <w:uiPriority w:val="21"/>
    <w:qFormat/>
    <w:rsid w:val="002159D6"/>
    <w:rPr>
      <w:rFonts w:asciiTheme="majorHAnsi" w:eastAsiaTheme="majorEastAsia" w:hAnsiTheme="majorHAnsi" w:cstheme="majorBidi"/>
      <w:b/>
      <w:bCs/>
      <w:i/>
      <w:iCs/>
      <w:dstrike w:val="0"/>
      <w:color w:val="FFFFFF" w:themeColor="background1"/>
      <w:bdr w:val="single" w:sz="18" w:space="0" w:color="2683C6" w:themeColor="accent2"/>
      <w:shd w:val="clear" w:color="auto" w:fill="2683C6" w:themeFill="accent2"/>
      <w:vertAlign w:val="baseline"/>
    </w:rPr>
  </w:style>
  <w:style w:type="character" w:customStyle="1" w:styleId="Heading1Char">
    <w:name w:val="Heading 1 Char"/>
    <w:basedOn w:val="DefaultParagraphFont"/>
    <w:link w:val="Heading1"/>
    <w:uiPriority w:val="9"/>
    <w:rsid w:val="002159D6"/>
    <w:rPr>
      <w:rFonts w:asciiTheme="majorHAnsi" w:eastAsiaTheme="majorEastAsia" w:hAnsiTheme="majorHAnsi" w:cstheme="majorBidi"/>
      <w:noProof/>
      <w:color w:val="1481AB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159D6"/>
    <w:pPr>
      <w:keepNext w:val="0"/>
      <w:keepLines w:val="0"/>
      <w:pBdr>
        <w:top w:val="single" w:sz="8" w:space="0" w:color="2683C6" w:themeColor="accent2"/>
        <w:left w:val="single" w:sz="8" w:space="0" w:color="2683C6" w:themeColor="accent2"/>
        <w:bottom w:val="single" w:sz="8" w:space="0" w:color="2683C6" w:themeColor="accent2"/>
        <w:right w:val="single" w:sz="8" w:space="0" w:color="2683C6" w:themeColor="accent2"/>
      </w:pBdr>
      <w:shd w:val="clear" w:color="auto" w:fill="D0E6F6" w:themeFill="accent2" w:themeFillTint="33"/>
      <w:spacing w:before="480" w:after="100" w:line="269" w:lineRule="auto"/>
      <w:contextualSpacing/>
      <w:outlineLvl w:val="9"/>
    </w:pPr>
    <w:rPr>
      <w:b/>
      <w:bCs/>
      <w:i/>
      <w:iCs/>
      <w:noProof w:val="0"/>
      <w:color w:val="134162" w:themeColor="accent2" w:themeShade="7F"/>
      <w:sz w:val="22"/>
      <w:szCs w:val="22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D62A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2A1B"/>
    <w:rPr>
      <w:noProof/>
    </w:rPr>
  </w:style>
  <w:style w:type="paragraph" w:styleId="Footer">
    <w:name w:val="footer"/>
    <w:basedOn w:val="Normal"/>
    <w:link w:val="FooterChar"/>
    <w:uiPriority w:val="99"/>
    <w:unhideWhenUsed/>
    <w:rsid w:val="00D62A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2A1B"/>
    <w:rPr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Savon">
  <a:themeElements>
    <a:clrScheme name="Savon">
      <a:dk1>
        <a:sysClr val="windowText" lastClr="000000"/>
      </a:dk1>
      <a:lt1>
        <a:sysClr val="window" lastClr="FFFFFF"/>
      </a:lt1>
      <a:dk2>
        <a:srgbClr val="1485A4"/>
      </a:dk2>
      <a:lt2>
        <a:srgbClr val="E3DED1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F49100"/>
      </a:hlink>
      <a:folHlink>
        <a:srgbClr val="739D9B"/>
      </a:folHlink>
    </a:clrScheme>
    <a:fontScheme name="Savon">
      <a:maj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Savon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105000"/>
                <a:lumMod val="105000"/>
              </a:schemeClr>
            </a:gs>
            <a:gs pos="100000">
              <a:schemeClr val="phClr">
                <a:tint val="65000"/>
                <a:satMod val="100000"/>
                <a:lumMod val="100000"/>
              </a:schemeClr>
            </a:gs>
            <a:gs pos="100000">
              <a:schemeClr val="phClr">
                <a:tint val="70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0000"/>
                <a:lumMod val="100000"/>
              </a:schemeClr>
            </a:gs>
            <a:gs pos="50000">
              <a:schemeClr val="phClr">
                <a:shade val="99000"/>
                <a:satMod val="105000"/>
                <a:lumMod val="100000"/>
              </a:schemeClr>
            </a:gs>
            <a:gs pos="100000">
              <a:schemeClr val="phClr">
                <a:shade val="98000"/>
                <a:satMod val="105000"/>
                <a:lumMod val="100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12700" dir="5400000" algn="ctr" rotWithShape="0">
              <a:srgbClr val="000000">
                <a:alpha val="63000"/>
              </a:srgbClr>
            </a:outerShdw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  <a:scene3d>
            <a:camera prst="orthographicFront">
              <a:rot lat="0" lon="0" rev="0"/>
            </a:camera>
            <a:lightRig rig="flat" dir="tl">
              <a:rot lat="0" lon="0" rev="4200000"/>
            </a:lightRig>
          </a:scene3d>
          <a:sp3d prstMaterial="flat">
            <a:bevelT w="50800" h="63500" prst="rible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shade val="92000"/>
                <a:satMod val="160000"/>
              </a:schemeClr>
            </a:gs>
            <a:gs pos="77000">
              <a:schemeClr val="phClr">
                <a:tint val="100000"/>
                <a:shade val="73000"/>
                <a:satMod val="155000"/>
              </a:schemeClr>
            </a:gs>
            <a:gs pos="100000">
              <a:schemeClr val="phClr">
                <a:tint val="100000"/>
                <a:shade val="67000"/>
                <a:satMod val="145000"/>
              </a:schemeClr>
            </a:gs>
          </a:gsLst>
          <a:lin ang="5400000" scaled="0"/>
        </a:gradFill>
        <a:blipFill rotWithShape="1">
          <a:blip xmlns:r="http://schemas.openxmlformats.org/officeDocument/2006/relationships" r:embed="rId1">
            <a:duotone>
              <a:schemeClr val="phClr">
                <a:tint val="95000"/>
              </a:schemeClr>
              <a:schemeClr val="phClr">
                <a:shade val="92000"/>
                <a:satMod val="115000"/>
              </a:schemeClr>
            </a:duotone>
          </a:blip>
          <a:tile tx="0" ty="0" sx="60000" sy="6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avon" id="{1306E473-ED32-493B-A2D0-240A757EDD34}" vid="{C20BADFE-D095-436F-9677-9264042809F0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7</Pages>
  <Words>144</Words>
  <Characters>824</Characters>
  <Application>Microsoft Office Word</Application>
  <DocSecurity>0</DocSecurity>
  <Lines>6</Lines>
  <Paragraphs>1</Paragraphs>
  <ScaleCrop>false</ScaleCrop>
  <Company/>
  <LinksUpToDate>false</LinksUpToDate>
  <CharactersWithSpaces>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بسمة ضوان</dc:creator>
  <cp:keywords/>
  <dc:description/>
  <cp:lastModifiedBy>عبدالله</cp:lastModifiedBy>
  <cp:revision>6</cp:revision>
  <dcterms:created xsi:type="dcterms:W3CDTF">2020-03-24T08:22:00Z</dcterms:created>
  <dcterms:modified xsi:type="dcterms:W3CDTF">2021-01-12T10:37:00Z</dcterms:modified>
</cp:coreProperties>
</file>